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25C37" w:rsidRPr="00325C37" w:rsidRDefault="00325C37" w:rsidP="00325C37">
      <w:r w:rsidRPr="00325C37">
        <w:t>IEEE Standard 754</w:t>
      </w:r>
      <w:r w:rsidR="009F7EB0">
        <w:t xml:space="preserve"> </w:t>
      </w:r>
      <w:bookmarkStart w:id="0" w:name="_GoBack"/>
      <w:bookmarkEnd w:id="0"/>
      <w:r w:rsidRPr="00325C37">
        <w:t>Floating Point Numbers</w:t>
      </w:r>
    </w:p>
    <w:p w:rsidR="00325C37" w:rsidRPr="00325C37" w:rsidRDefault="00325C37" w:rsidP="00325C37">
      <w:hyperlink r:id="rId5" w:history="1">
        <w:r w:rsidRPr="00325C37">
          <w:rPr>
            <w:rStyle w:val="Hyperlink"/>
          </w:rPr>
          <w:t>Steve Hollasch</w:t>
        </w:r>
      </w:hyperlink>
      <w:r w:rsidRPr="00325C37">
        <w:t> / Last update 2015–Dec–2</w:t>
      </w:r>
    </w:p>
    <w:p w:rsidR="00325C37" w:rsidRPr="00325C37" w:rsidRDefault="00325C37" w:rsidP="00325C37">
      <w:r w:rsidRPr="00325C37">
        <w:pict>
          <v:rect id="_x0000_i1025" style="width:0;height:1.5pt" o:hralign="center" o:hrstd="t" o:hrnoshade="t" o:hr="t" fillcolor="black" stroked="f"/>
        </w:pict>
      </w:r>
    </w:p>
    <w:p w:rsidR="00325C37" w:rsidRPr="00325C37" w:rsidRDefault="00325C37" w:rsidP="00325C37">
      <w:r w:rsidRPr="00325C37">
        <w:t>IEEE Standard 754 floating point is the most common representation today for real numbers on computers, including Intel-based PC's, Macintoshes, and most Unix platforms. This article gives a brief overview of IEEE floating point and its representation. Discussion of arithmetic implementation may be found in the book mentioned at the bottom of this article.</w:t>
      </w:r>
    </w:p>
    <w:p w:rsidR="00325C37" w:rsidRPr="00325C37" w:rsidRDefault="00325C37" w:rsidP="00325C37">
      <w:pPr>
        <w:pStyle w:val="Heading1"/>
      </w:pPr>
      <w:r w:rsidRPr="00325C37">
        <w:t>What Are Floating Point Numbers?</w:t>
      </w:r>
    </w:p>
    <w:p w:rsidR="00325C37" w:rsidRPr="00325C37" w:rsidRDefault="00325C37" w:rsidP="00325C37">
      <w:r w:rsidRPr="00325C37">
        <w:t>There are several ways to represent real numbers on computers. Fixed point places a radix point somewhere in the middle of the digits, and is equivalent to using integers that represent portions of some unit. For example, one might represent 1/100ths of a unit; if you have four decimal digits, you could represent 10.82, or 00.01. Another approach is to use rationals, and represent every number as the ratio of two integers.</w:t>
      </w:r>
    </w:p>
    <w:p w:rsidR="00325C37" w:rsidRPr="00325C37" w:rsidRDefault="00325C37" w:rsidP="00325C37">
      <w:r w:rsidRPr="00325C37">
        <w:t>Floating-point representation – the most common solution – uses scientific notation to encode numbers, with a base number and an exponent. For example, 123.456 could be represented as 1.23456 × 10</w:t>
      </w:r>
      <w:r w:rsidRPr="00325C37">
        <w:rPr>
          <w:vertAlign w:val="superscript"/>
        </w:rPr>
        <w:t>2</w:t>
      </w:r>
      <w:r w:rsidRPr="00325C37">
        <w:t>. In hexadecimal, the number 123.abc might be represented as 1.23abc × 16</w:t>
      </w:r>
      <w:r w:rsidRPr="00325C37">
        <w:rPr>
          <w:vertAlign w:val="superscript"/>
        </w:rPr>
        <w:t>2</w:t>
      </w:r>
      <w:r w:rsidRPr="00325C37">
        <w:t>. In binary, the number 10100.110 could be represented as 1.0100110 × 2</w:t>
      </w:r>
      <w:r w:rsidRPr="00325C37">
        <w:rPr>
          <w:vertAlign w:val="superscript"/>
        </w:rPr>
        <w:t>4</w:t>
      </w:r>
      <w:r w:rsidRPr="00325C37">
        <w:t>.</w:t>
      </w:r>
    </w:p>
    <w:p w:rsidR="00325C37" w:rsidRPr="00325C37" w:rsidRDefault="00325C37" w:rsidP="00325C37">
      <w:r w:rsidRPr="00325C37">
        <w:t>Floating-point solves a number of representation problems. Fixed-point has a fixed window of representation, which limits it from representing very large or very small numbers. Also, fixed-point is prone to a loss of precision when two large numbers are divided.</w:t>
      </w:r>
    </w:p>
    <w:p w:rsidR="00325C37" w:rsidRPr="00325C37" w:rsidRDefault="00325C37" w:rsidP="00325C37">
      <w:r w:rsidRPr="00325C37">
        <w:t>Floating-point, on the other hand, employs a sort of "sliding window" of precision appropriate to the scale of the number. This allows it to represent numbers from 1,000,000,000,000 to 0.0000000000000001 with ease, and while maximizing precision (the number of digits) at both ends of the scale.</w:t>
      </w:r>
    </w:p>
    <w:p w:rsidR="00325C37" w:rsidRDefault="00325C37">
      <w:r>
        <w:br w:type="page"/>
      </w:r>
    </w:p>
    <w:p w:rsidR="00325C37" w:rsidRPr="00325C37" w:rsidRDefault="00325C37" w:rsidP="00325C37">
      <w:pPr>
        <w:pStyle w:val="Heading1"/>
      </w:pPr>
      <w:r w:rsidRPr="00325C37">
        <w:lastRenderedPageBreak/>
        <w:t>Storage Layout</w:t>
      </w:r>
    </w:p>
    <w:p w:rsidR="00325C37" w:rsidRPr="00325C37" w:rsidRDefault="00325C37" w:rsidP="00325C37">
      <w:r w:rsidRPr="00325C37">
        <w:t>IEEE floating point numbers have three basic components: the sign, the exponent, and the mantissa. The mantissa is composed of the </w:t>
      </w:r>
      <w:r w:rsidRPr="00325C37">
        <w:rPr>
          <w:i/>
          <w:iCs/>
        </w:rPr>
        <w:t>fraction</w:t>
      </w:r>
      <w:r w:rsidRPr="00325C37">
        <w:t> and an implicit leading digit (explained below). The exponent base (2) is implicit and need not be stored.</w:t>
      </w:r>
    </w:p>
    <w:p w:rsidR="00325C37" w:rsidRPr="00325C37" w:rsidRDefault="00325C37" w:rsidP="00325C37">
      <w:r w:rsidRPr="00325C37">
        <w:t>The following figure shows the layout for single (32-bit) and double (64-bit) precision floating-point values. The number of bits for each field are shown (bit ranges are in square brackets, 00 = least-significant bit):</w:t>
      </w:r>
    </w:p>
    <w:tbl>
      <w:tblPr>
        <w:tblW w:w="0" w:type="auto"/>
        <w:tblCellMar>
          <w:top w:w="15" w:type="dxa"/>
          <w:left w:w="15" w:type="dxa"/>
          <w:bottom w:w="15" w:type="dxa"/>
          <w:right w:w="15" w:type="dxa"/>
        </w:tblCellMar>
        <w:tblLook w:val="04A0" w:firstRow="1" w:lastRow="0" w:firstColumn="1" w:lastColumn="0" w:noHBand="0" w:noVBand="1"/>
      </w:tblPr>
      <w:tblGrid>
        <w:gridCol w:w="1778"/>
        <w:gridCol w:w="760"/>
        <w:gridCol w:w="1204"/>
        <w:gridCol w:w="1204"/>
      </w:tblGrid>
      <w:tr w:rsidR="00325C37" w:rsidRPr="00325C37" w:rsidTr="00325C37">
        <w:tc>
          <w:tcPr>
            <w:tcW w:w="0" w:type="auto"/>
            <w:gridSpan w:val="4"/>
            <w:tcBorders>
              <w:top w:val="nil"/>
              <w:left w:val="nil"/>
              <w:bottom w:val="nil"/>
              <w:right w:val="nil"/>
            </w:tcBorders>
            <w:shd w:val="clear" w:color="auto" w:fill="DDEEDD"/>
            <w:tcMar>
              <w:top w:w="48" w:type="dxa"/>
              <w:left w:w="120" w:type="dxa"/>
              <w:bottom w:w="48" w:type="dxa"/>
              <w:right w:w="120" w:type="dxa"/>
            </w:tcMar>
            <w:vAlign w:val="center"/>
            <w:hideMark/>
          </w:tcPr>
          <w:p w:rsidR="00325C37" w:rsidRPr="00325C37" w:rsidRDefault="00325C37" w:rsidP="00325C37">
            <w:pPr>
              <w:rPr>
                <w:i/>
                <w:iCs/>
              </w:rPr>
            </w:pPr>
            <w:r w:rsidRPr="00325C37">
              <w:rPr>
                <w:i/>
                <w:iCs/>
              </w:rPr>
              <w:t>Floating Point Components</w:t>
            </w:r>
          </w:p>
        </w:tc>
      </w:tr>
      <w:tr w:rsidR="00325C37" w:rsidRPr="00325C37" w:rsidTr="00325C37">
        <w:tc>
          <w:tcPr>
            <w:tcW w:w="0" w:type="auto"/>
            <w:tcBorders>
              <w:top w:val="single" w:sz="12" w:space="0" w:color="668866"/>
              <w:left w:val="single" w:sz="12" w:space="0" w:color="668866"/>
              <w:bottom w:val="single" w:sz="12" w:space="0" w:color="668866"/>
              <w:right w:val="single" w:sz="12" w:space="0" w:color="668866"/>
            </w:tcBorders>
            <w:shd w:val="clear" w:color="auto" w:fill="DDEEDD"/>
            <w:tcMar>
              <w:top w:w="48" w:type="dxa"/>
              <w:left w:w="120" w:type="dxa"/>
              <w:bottom w:w="48" w:type="dxa"/>
              <w:right w:w="120" w:type="dxa"/>
            </w:tcMar>
            <w:vAlign w:val="center"/>
            <w:hideMark/>
          </w:tcPr>
          <w:p w:rsidR="00325C37" w:rsidRPr="00325C37" w:rsidRDefault="00325C37" w:rsidP="00325C37">
            <w:pPr>
              <w:rPr>
                <w:i/>
                <w:iCs/>
              </w:rPr>
            </w:pPr>
          </w:p>
        </w:tc>
        <w:tc>
          <w:tcPr>
            <w:tcW w:w="0" w:type="auto"/>
            <w:tcBorders>
              <w:top w:val="single" w:sz="12" w:space="0" w:color="668866"/>
              <w:left w:val="single" w:sz="12" w:space="0" w:color="668866"/>
              <w:bottom w:val="single" w:sz="12" w:space="0" w:color="668866"/>
              <w:right w:val="single" w:sz="12" w:space="0" w:color="668866"/>
            </w:tcBorders>
            <w:shd w:val="clear" w:color="auto" w:fill="DDEEDD"/>
            <w:tcMar>
              <w:top w:w="48" w:type="dxa"/>
              <w:left w:w="120" w:type="dxa"/>
              <w:bottom w:w="48" w:type="dxa"/>
              <w:right w:w="120" w:type="dxa"/>
            </w:tcMar>
            <w:vAlign w:val="center"/>
            <w:hideMark/>
          </w:tcPr>
          <w:p w:rsidR="00325C37" w:rsidRPr="00325C37" w:rsidRDefault="00325C37" w:rsidP="00325C37">
            <w:pPr>
              <w:rPr>
                <w:b/>
                <w:bCs/>
              </w:rPr>
            </w:pPr>
            <w:r w:rsidRPr="00325C37">
              <w:rPr>
                <w:b/>
                <w:bCs/>
              </w:rPr>
              <w:t>Sign</w:t>
            </w:r>
          </w:p>
        </w:tc>
        <w:tc>
          <w:tcPr>
            <w:tcW w:w="0" w:type="auto"/>
            <w:tcBorders>
              <w:top w:val="single" w:sz="12" w:space="0" w:color="668866"/>
              <w:left w:val="single" w:sz="12" w:space="0" w:color="668866"/>
              <w:bottom w:val="single" w:sz="12" w:space="0" w:color="668866"/>
              <w:right w:val="single" w:sz="12" w:space="0" w:color="668866"/>
            </w:tcBorders>
            <w:shd w:val="clear" w:color="auto" w:fill="DDEEDD"/>
            <w:tcMar>
              <w:top w:w="48" w:type="dxa"/>
              <w:left w:w="120" w:type="dxa"/>
              <w:bottom w:w="48" w:type="dxa"/>
              <w:right w:w="120" w:type="dxa"/>
            </w:tcMar>
            <w:vAlign w:val="center"/>
            <w:hideMark/>
          </w:tcPr>
          <w:p w:rsidR="00325C37" w:rsidRPr="00325C37" w:rsidRDefault="00325C37" w:rsidP="00325C37">
            <w:pPr>
              <w:rPr>
                <w:b/>
                <w:bCs/>
              </w:rPr>
            </w:pPr>
            <w:r w:rsidRPr="00325C37">
              <w:rPr>
                <w:b/>
                <w:bCs/>
              </w:rPr>
              <w:t>Exponent</w:t>
            </w:r>
          </w:p>
        </w:tc>
        <w:tc>
          <w:tcPr>
            <w:tcW w:w="0" w:type="auto"/>
            <w:tcBorders>
              <w:top w:val="single" w:sz="12" w:space="0" w:color="668866"/>
              <w:left w:val="single" w:sz="12" w:space="0" w:color="668866"/>
              <w:bottom w:val="single" w:sz="12" w:space="0" w:color="668866"/>
              <w:right w:val="single" w:sz="12" w:space="0" w:color="668866"/>
            </w:tcBorders>
            <w:shd w:val="clear" w:color="auto" w:fill="DDEEDD"/>
            <w:tcMar>
              <w:top w:w="48" w:type="dxa"/>
              <w:left w:w="120" w:type="dxa"/>
              <w:bottom w:w="48" w:type="dxa"/>
              <w:right w:w="120" w:type="dxa"/>
            </w:tcMar>
            <w:vAlign w:val="center"/>
            <w:hideMark/>
          </w:tcPr>
          <w:p w:rsidR="00325C37" w:rsidRPr="00325C37" w:rsidRDefault="00325C37" w:rsidP="00325C37">
            <w:pPr>
              <w:rPr>
                <w:b/>
                <w:bCs/>
              </w:rPr>
            </w:pPr>
            <w:r w:rsidRPr="00325C37">
              <w:rPr>
                <w:b/>
                <w:bCs/>
              </w:rPr>
              <w:t>Fraction</w:t>
            </w:r>
          </w:p>
        </w:tc>
      </w:tr>
      <w:tr w:rsidR="00325C37" w:rsidRPr="00325C37" w:rsidTr="00325C37">
        <w:tc>
          <w:tcPr>
            <w:tcW w:w="0" w:type="auto"/>
            <w:tcBorders>
              <w:top w:val="single" w:sz="12" w:space="0" w:color="668866"/>
              <w:left w:val="single" w:sz="12" w:space="0" w:color="668866"/>
              <w:bottom w:val="single" w:sz="12" w:space="0" w:color="668866"/>
              <w:right w:val="single" w:sz="12" w:space="0" w:color="668866"/>
            </w:tcBorders>
            <w:shd w:val="clear" w:color="auto" w:fill="DDEEDD"/>
            <w:tcMar>
              <w:top w:w="48" w:type="dxa"/>
              <w:left w:w="120" w:type="dxa"/>
              <w:bottom w:w="48" w:type="dxa"/>
              <w:right w:w="120" w:type="dxa"/>
            </w:tcMar>
            <w:vAlign w:val="center"/>
            <w:hideMark/>
          </w:tcPr>
          <w:p w:rsidR="00325C37" w:rsidRPr="00325C37" w:rsidRDefault="00325C37" w:rsidP="00325C37">
            <w:pPr>
              <w:rPr>
                <w:b/>
                <w:bCs/>
              </w:rPr>
            </w:pPr>
            <w:r w:rsidRPr="00325C37">
              <w:rPr>
                <w:b/>
                <w:bCs/>
              </w:rPr>
              <w:t>Single Precision</w:t>
            </w:r>
          </w:p>
        </w:tc>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1 [31]</w:t>
            </w:r>
          </w:p>
        </w:tc>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8 [30–23]</w:t>
            </w:r>
          </w:p>
        </w:tc>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23 [22–00]</w:t>
            </w:r>
          </w:p>
        </w:tc>
      </w:tr>
      <w:tr w:rsidR="00325C37" w:rsidRPr="00325C37" w:rsidTr="00325C37">
        <w:tc>
          <w:tcPr>
            <w:tcW w:w="0" w:type="auto"/>
            <w:tcBorders>
              <w:top w:val="single" w:sz="12" w:space="0" w:color="668866"/>
              <w:left w:val="single" w:sz="12" w:space="0" w:color="668866"/>
              <w:bottom w:val="single" w:sz="12" w:space="0" w:color="668866"/>
              <w:right w:val="single" w:sz="12" w:space="0" w:color="668866"/>
            </w:tcBorders>
            <w:shd w:val="clear" w:color="auto" w:fill="DDEEDD"/>
            <w:tcMar>
              <w:top w:w="48" w:type="dxa"/>
              <w:left w:w="120" w:type="dxa"/>
              <w:bottom w:w="48" w:type="dxa"/>
              <w:right w:w="120" w:type="dxa"/>
            </w:tcMar>
            <w:vAlign w:val="center"/>
            <w:hideMark/>
          </w:tcPr>
          <w:p w:rsidR="00325C37" w:rsidRPr="00325C37" w:rsidRDefault="00325C37" w:rsidP="00325C37">
            <w:pPr>
              <w:rPr>
                <w:b/>
                <w:bCs/>
              </w:rPr>
            </w:pPr>
            <w:r w:rsidRPr="00325C37">
              <w:rPr>
                <w:b/>
                <w:bCs/>
              </w:rPr>
              <w:t>Double Precision</w:t>
            </w:r>
          </w:p>
        </w:tc>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1 [63]</w:t>
            </w:r>
          </w:p>
        </w:tc>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11 [62–52]</w:t>
            </w:r>
          </w:p>
        </w:tc>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52 [51–00]</w:t>
            </w:r>
          </w:p>
        </w:tc>
      </w:tr>
    </w:tbl>
    <w:p w:rsidR="00325C37" w:rsidRPr="00325C37" w:rsidRDefault="00325C37" w:rsidP="00325C37">
      <w:r w:rsidRPr="00325C37">
        <w:t>Laid out as bits, floating point numbers look like this:</w:t>
      </w:r>
    </w:p>
    <w:p w:rsidR="00325C37" w:rsidRPr="00325C37" w:rsidRDefault="00325C37" w:rsidP="00325C37">
      <w:r w:rsidRPr="00325C37">
        <w:t>Single: SEEEEEEE EMMMMMMM MMMMMMMM MMMMMMMM</w:t>
      </w:r>
    </w:p>
    <w:p w:rsidR="00325C37" w:rsidRPr="00325C37" w:rsidRDefault="00325C37" w:rsidP="00325C37">
      <w:r w:rsidRPr="00325C37">
        <w:t>Double: SEEEEEEE EEEEMMMM MMMMMMMM MMMMMMMM MMMMMMMM MMMMMMMM MMMMMMMM MMMMMMMM</w:t>
      </w:r>
    </w:p>
    <w:p w:rsidR="00325C37" w:rsidRPr="00325C37" w:rsidRDefault="00325C37" w:rsidP="00325C37">
      <w:r w:rsidRPr="00325C37">
        <w:t>The Sign Bit</w:t>
      </w:r>
    </w:p>
    <w:p w:rsidR="00325C37" w:rsidRPr="00325C37" w:rsidRDefault="00325C37" w:rsidP="00325C37">
      <w:r w:rsidRPr="00325C37">
        <w:t>The sign bit is as simple as it gets. 0 denotes a positive number, and 1 denotes a negative number. Flipping the value of this bit flips the sign of the number.</w:t>
      </w:r>
    </w:p>
    <w:p w:rsidR="00325C37" w:rsidRPr="00325C37" w:rsidRDefault="00325C37" w:rsidP="00325C37">
      <w:r w:rsidRPr="00325C37">
        <w:t>The Exponent</w:t>
      </w:r>
    </w:p>
    <w:p w:rsidR="00325C37" w:rsidRPr="00325C37" w:rsidRDefault="00325C37" w:rsidP="00325C37">
      <w:r w:rsidRPr="00325C37">
        <w:t>The exponent field needs to represent both positive and negative exponents. To do this, a </w:t>
      </w:r>
      <w:r w:rsidRPr="00325C37">
        <w:rPr>
          <w:i/>
          <w:iCs/>
        </w:rPr>
        <w:t>bias</w:t>
      </w:r>
      <w:r w:rsidRPr="00325C37">
        <w:t> is added to the actual exponent in order to get the stored exponent. For IEEE single-precision floats, this value is 127. Thus, an exponent of zero means that 127 is stored in the exponent field. A stored value of 200 indicates an exponent of (200–127), or 73. For reasons discussed later, exponents of −127 (all 0s) and +128 (all 1s) are reserved for special numbers.</w:t>
      </w:r>
    </w:p>
    <w:p w:rsidR="00325C37" w:rsidRPr="00325C37" w:rsidRDefault="00325C37" w:rsidP="00325C37">
      <w:r w:rsidRPr="00325C37">
        <w:t>For double precision, the exponent field is 11 bits, and has a bias of 1023.</w:t>
      </w:r>
    </w:p>
    <w:p w:rsidR="00325C37" w:rsidRPr="00325C37" w:rsidRDefault="00325C37" w:rsidP="00325C37">
      <w:r w:rsidRPr="00325C37">
        <w:t>The Mantissa</w:t>
      </w:r>
    </w:p>
    <w:p w:rsidR="00325C37" w:rsidRPr="00325C37" w:rsidRDefault="00325C37" w:rsidP="00325C37">
      <w:r w:rsidRPr="00325C37">
        <w:t>The </w:t>
      </w:r>
      <w:r w:rsidRPr="00325C37">
        <w:rPr>
          <w:i/>
          <w:iCs/>
        </w:rPr>
        <w:t>mantissa</w:t>
      </w:r>
      <w:r w:rsidRPr="00325C37">
        <w:t>, also known as the </w:t>
      </w:r>
      <w:r w:rsidRPr="00325C37">
        <w:rPr>
          <w:i/>
          <w:iCs/>
        </w:rPr>
        <w:t>significand</w:t>
      </w:r>
      <w:r w:rsidRPr="00325C37">
        <w:t>, represents the precision bits of the number. It is composed of an implicit leading bit (left of the radix point) and the fraction bits (to the right of the radix point).</w:t>
      </w:r>
    </w:p>
    <w:p w:rsidR="00325C37" w:rsidRPr="00325C37" w:rsidRDefault="00325C37" w:rsidP="00325C37">
      <w:r w:rsidRPr="00325C37">
        <w:t>To find out the value of the implicit leading bit, consider that any number can be expressed in scientific notation in many different ways. For example, the number 50 can be represented as any of these:</w:t>
      </w:r>
    </w:p>
    <w:p w:rsidR="00325C37" w:rsidRPr="00325C37" w:rsidRDefault="00325C37" w:rsidP="00325C37">
      <w:r w:rsidRPr="00325C37">
        <w:t>.5000 × 10</w:t>
      </w:r>
      <w:r w:rsidRPr="00325C37">
        <w:rPr>
          <w:vertAlign w:val="superscript"/>
        </w:rPr>
        <w:t>2</w:t>
      </w:r>
    </w:p>
    <w:p w:rsidR="00325C37" w:rsidRPr="00325C37" w:rsidRDefault="00325C37" w:rsidP="00325C37">
      <w:r w:rsidRPr="00325C37">
        <w:t>0.050 × 10</w:t>
      </w:r>
      <w:r w:rsidRPr="00325C37">
        <w:rPr>
          <w:vertAlign w:val="superscript"/>
        </w:rPr>
        <w:t>3</w:t>
      </w:r>
    </w:p>
    <w:p w:rsidR="00325C37" w:rsidRPr="00325C37" w:rsidRDefault="00325C37" w:rsidP="00325C37">
      <w:r w:rsidRPr="00325C37">
        <w:lastRenderedPageBreak/>
        <w:t>5000. × 10</w:t>
      </w:r>
      <w:r w:rsidRPr="00325C37">
        <w:rPr>
          <w:vertAlign w:val="superscript"/>
        </w:rPr>
        <w:t>−2</w:t>
      </w:r>
    </w:p>
    <w:p w:rsidR="00325C37" w:rsidRPr="00325C37" w:rsidRDefault="00325C37" w:rsidP="00325C37">
      <w:r w:rsidRPr="00325C37">
        <w:t>In order to maximize the quantity of representable numbers, floating-point numbers are typically stored in </w:t>
      </w:r>
      <w:r w:rsidRPr="00325C37">
        <w:rPr>
          <w:i/>
          <w:iCs/>
        </w:rPr>
        <w:t>normalized</w:t>
      </w:r>
      <w:r w:rsidRPr="00325C37">
        <w:t> form. This basically puts the radix point after the first non-zero digit. In normalized form, five is represented as 5.000 × 10</w:t>
      </w:r>
      <w:r w:rsidRPr="00325C37">
        <w:rPr>
          <w:vertAlign w:val="superscript"/>
        </w:rPr>
        <w:t>0</w:t>
      </w:r>
      <w:r w:rsidRPr="00325C37">
        <w:t>.</w:t>
      </w:r>
    </w:p>
    <w:p w:rsidR="00325C37" w:rsidRPr="00325C37" w:rsidRDefault="00325C37" w:rsidP="00325C37">
      <w:r w:rsidRPr="00325C37">
        <w:t>A nice little optimization is available to us in base two, since there's only one possible non-zero digit: 1. Thus, we can just assume a leading digit of 1, and don't need to store it in the floating-point representation. As a result, a 32-bit floating-point value effectively has 24 bits of mantissa: 23 explicit fraction bits plus one implicit leading bit (of 1).</w:t>
      </w:r>
    </w:p>
    <w:p w:rsidR="00325C37" w:rsidRPr="00325C37" w:rsidRDefault="00325C37" w:rsidP="00325C37">
      <w:pPr>
        <w:pStyle w:val="Heading1"/>
      </w:pPr>
      <w:r w:rsidRPr="00325C37">
        <w:t>Putting it All Together</w:t>
      </w:r>
    </w:p>
    <w:p w:rsidR="00325C37" w:rsidRPr="00325C37" w:rsidRDefault="00325C37" w:rsidP="00325C37">
      <w:r w:rsidRPr="00325C37">
        <w:t>So, to sum up:</w:t>
      </w:r>
    </w:p>
    <w:p w:rsidR="00325C37" w:rsidRPr="00325C37" w:rsidRDefault="00325C37" w:rsidP="00325C37">
      <w:pPr>
        <w:numPr>
          <w:ilvl w:val="0"/>
          <w:numId w:val="1"/>
        </w:numPr>
      </w:pPr>
      <w:r w:rsidRPr="00325C37">
        <w:t>The sign bit is 0 for positive, 1 for negative.</w:t>
      </w:r>
    </w:p>
    <w:p w:rsidR="00325C37" w:rsidRPr="00325C37" w:rsidRDefault="00325C37" w:rsidP="00325C37">
      <w:pPr>
        <w:numPr>
          <w:ilvl w:val="0"/>
          <w:numId w:val="1"/>
        </w:numPr>
      </w:pPr>
      <w:r w:rsidRPr="00325C37">
        <w:t>The exponent base is two.</w:t>
      </w:r>
    </w:p>
    <w:p w:rsidR="00325C37" w:rsidRPr="00325C37" w:rsidRDefault="00325C37" w:rsidP="00325C37">
      <w:pPr>
        <w:numPr>
          <w:ilvl w:val="0"/>
          <w:numId w:val="1"/>
        </w:numPr>
      </w:pPr>
      <w:r w:rsidRPr="00325C37">
        <w:t>The exponent field contains 127 plus the true exponent for single-precision, or 1023 plus the true exponent for double precision.</w:t>
      </w:r>
    </w:p>
    <w:p w:rsidR="00325C37" w:rsidRPr="00325C37" w:rsidRDefault="00325C37" w:rsidP="00325C37">
      <w:pPr>
        <w:numPr>
          <w:ilvl w:val="0"/>
          <w:numId w:val="1"/>
        </w:numPr>
      </w:pPr>
      <w:r w:rsidRPr="00325C37">
        <w:t>The first bit of the mantissa is typically assumed to be 1.</w:t>
      </w:r>
      <w:r w:rsidRPr="00325C37">
        <w:rPr>
          <w:i/>
          <w:iCs/>
        </w:rPr>
        <w:t>f</w:t>
      </w:r>
      <w:r w:rsidRPr="00325C37">
        <w:t>, where </w:t>
      </w:r>
      <w:r w:rsidRPr="00325C37">
        <w:rPr>
          <w:i/>
          <w:iCs/>
        </w:rPr>
        <w:t>f</w:t>
      </w:r>
      <w:r w:rsidRPr="00325C37">
        <w:t> is the field of fraction bits.</w:t>
      </w:r>
    </w:p>
    <w:p w:rsidR="00325C37" w:rsidRPr="00325C37" w:rsidRDefault="00325C37" w:rsidP="00325C37">
      <w:pPr>
        <w:pStyle w:val="Heading1"/>
      </w:pPr>
      <w:r w:rsidRPr="00325C37">
        <w:t>Ranges of Floating-Point Numbers</w:t>
      </w:r>
    </w:p>
    <w:p w:rsidR="00325C37" w:rsidRPr="00325C37" w:rsidRDefault="00325C37" w:rsidP="00325C37">
      <w:r w:rsidRPr="00325C37">
        <w:t>Let's consider single-precision floats for a second. Note that we're taking essentially a 32-bit number and reinterpreting the fields to cover a much broader range. Something has to give, and it's precision. For example, regular 32-bit integers, with all precision centered around zero, can precisely store integers with 32-bits of resolution. Single-precision floating-point, on the other hand, is unable to match this resolution with its 24 bits. It does, however, approximate this value by effectively truncating from the lower end and rounding up. For example:</w:t>
      </w:r>
    </w:p>
    <w:p w:rsidR="00325C37" w:rsidRPr="00325C37" w:rsidRDefault="00325C37" w:rsidP="00325C37">
      <w:r w:rsidRPr="00325C37">
        <w:t xml:space="preserve">    11110000 11001100 10101010 10101111  // 32-bit integer</w:t>
      </w:r>
    </w:p>
    <w:p w:rsidR="00325C37" w:rsidRPr="00325C37" w:rsidRDefault="00325C37" w:rsidP="00325C37">
      <w:r w:rsidRPr="00325C37">
        <w:t>= +1.1110000 11001100 10101011 x 2</w:t>
      </w:r>
      <w:r w:rsidRPr="00325C37">
        <w:rPr>
          <w:vertAlign w:val="superscript"/>
        </w:rPr>
        <w:t>31</w:t>
      </w:r>
      <w:r w:rsidRPr="00325C37">
        <w:t xml:space="preserve">     // Single-Precision Float</w:t>
      </w:r>
    </w:p>
    <w:p w:rsidR="00325C37" w:rsidRPr="00325C37" w:rsidRDefault="00325C37" w:rsidP="00325C37">
      <w:r w:rsidRPr="00325C37">
        <w:t>=   11110000 11001100 10101011 00000000  // Corresponding Value</w:t>
      </w:r>
    </w:p>
    <w:p w:rsidR="00325C37" w:rsidRPr="00325C37" w:rsidRDefault="00325C37" w:rsidP="00325C37">
      <w:r w:rsidRPr="00325C37">
        <w:t>This approximates the 32-bit value, but doesn't yield an exact representation. On the other hand, besides the ability to represent fractional components (which integers lack completely), the floating-point value can represent numbers around 2</w:t>
      </w:r>
      <w:r w:rsidRPr="00325C37">
        <w:rPr>
          <w:vertAlign w:val="superscript"/>
        </w:rPr>
        <w:t>127</w:t>
      </w:r>
      <w:r w:rsidRPr="00325C37">
        <w:t>, compared to 32-bit integers' maximum value around 2</w:t>
      </w:r>
      <w:r w:rsidRPr="00325C37">
        <w:rPr>
          <w:vertAlign w:val="superscript"/>
        </w:rPr>
        <w:t>32</w:t>
      </w:r>
      <w:r w:rsidRPr="00325C37">
        <w:t>.</w:t>
      </w:r>
    </w:p>
    <w:p w:rsidR="00325C37" w:rsidRPr="00325C37" w:rsidRDefault="00325C37" w:rsidP="00325C37">
      <w:r w:rsidRPr="00325C37">
        <w:t>The range of positive floating point numbers can be split into normalized numbers (which preserve the full precision of the mantissa), and </w:t>
      </w:r>
      <w:r w:rsidRPr="00325C37">
        <w:rPr>
          <w:i/>
          <w:iCs/>
        </w:rPr>
        <w:t>denormalized</w:t>
      </w:r>
      <w:r>
        <w:rPr>
          <w:i/>
          <w:iCs/>
        </w:rPr>
        <w:t xml:space="preserve"> </w:t>
      </w:r>
      <w:r w:rsidRPr="00325C37">
        <w:t>numbers (discussed later) which use only a portion of the  fractions's precision.</w:t>
      </w:r>
    </w:p>
    <w:tbl>
      <w:tblPr>
        <w:tblW w:w="0" w:type="auto"/>
        <w:tblCellMar>
          <w:top w:w="15" w:type="dxa"/>
          <w:left w:w="15" w:type="dxa"/>
          <w:bottom w:w="15" w:type="dxa"/>
          <w:right w:w="15" w:type="dxa"/>
        </w:tblCellMar>
        <w:tblLook w:val="04A0" w:firstRow="1" w:lastRow="0" w:firstColumn="1" w:lastColumn="0" w:noHBand="0" w:noVBand="1"/>
      </w:tblPr>
      <w:tblGrid>
        <w:gridCol w:w="1778"/>
        <w:gridCol w:w="2406"/>
        <w:gridCol w:w="2337"/>
        <w:gridCol w:w="2223"/>
      </w:tblGrid>
      <w:tr w:rsidR="00325C37" w:rsidRPr="00325C37" w:rsidTr="00325C37">
        <w:tc>
          <w:tcPr>
            <w:tcW w:w="0" w:type="auto"/>
            <w:gridSpan w:val="4"/>
            <w:tcBorders>
              <w:top w:val="nil"/>
              <w:left w:val="nil"/>
              <w:bottom w:val="nil"/>
              <w:right w:val="nil"/>
            </w:tcBorders>
            <w:shd w:val="clear" w:color="auto" w:fill="DDEEDD"/>
            <w:tcMar>
              <w:top w:w="48" w:type="dxa"/>
              <w:left w:w="120" w:type="dxa"/>
              <w:bottom w:w="48" w:type="dxa"/>
              <w:right w:w="120" w:type="dxa"/>
            </w:tcMar>
            <w:vAlign w:val="center"/>
            <w:hideMark/>
          </w:tcPr>
          <w:p w:rsidR="00325C37" w:rsidRPr="00325C37" w:rsidRDefault="00325C37" w:rsidP="00325C37">
            <w:pPr>
              <w:rPr>
                <w:i/>
                <w:iCs/>
              </w:rPr>
            </w:pPr>
            <w:r w:rsidRPr="00325C37">
              <w:rPr>
                <w:i/>
                <w:iCs/>
              </w:rPr>
              <w:t>Floating Point Range</w:t>
            </w:r>
          </w:p>
        </w:tc>
      </w:tr>
      <w:tr w:rsidR="00325C37" w:rsidRPr="00325C37" w:rsidTr="00325C37">
        <w:tc>
          <w:tcPr>
            <w:tcW w:w="0" w:type="auto"/>
            <w:tcBorders>
              <w:top w:val="single" w:sz="12" w:space="0" w:color="668866"/>
              <w:left w:val="single" w:sz="12" w:space="0" w:color="668866"/>
              <w:bottom w:val="single" w:sz="12" w:space="0" w:color="668866"/>
              <w:right w:val="single" w:sz="12" w:space="0" w:color="668866"/>
            </w:tcBorders>
            <w:shd w:val="clear" w:color="auto" w:fill="DDEEDD"/>
            <w:tcMar>
              <w:top w:w="48" w:type="dxa"/>
              <w:left w:w="120" w:type="dxa"/>
              <w:bottom w:w="48" w:type="dxa"/>
              <w:right w:w="120" w:type="dxa"/>
            </w:tcMar>
            <w:vAlign w:val="center"/>
            <w:hideMark/>
          </w:tcPr>
          <w:p w:rsidR="00325C37" w:rsidRPr="00325C37" w:rsidRDefault="00325C37" w:rsidP="00325C37">
            <w:pPr>
              <w:rPr>
                <w:i/>
                <w:iCs/>
              </w:rPr>
            </w:pPr>
          </w:p>
        </w:tc>
        <w:tc>
          <w:tcPr>
            <w:tcW w:w="0" w:type="auto"/>
            <w:tcBorders>
              <w:top w:val="single" w:sz="12" w:space="0" w:color="668866"/>
              <w:left w:val="single" w:sz="12" w:space="0" w:color="668866"/>
              <w:bottom w:val="single" w:sz="12" w:space="0" w:color="668866"/>
              <w:right w:val="single" w:sz="12" w:space="0" w:color="668866"/>
            </w:tcBorders>
            <w:shd w:val="clear" w:color="auto" w:fill="DDEEDD"/>
            <w:tcMar>
              <w:top w:w="48" w:type="dxa"/>
              <w:left w:w="120" w:type="dxa"/>
              <w:bottom w:w="48" w:type="dxa"/>
              <w:right w:w="120" w:type="dxa"/>
            </w:tcMar>
            <w:vAlign w:val="center"/>
            <w:hideMark/>
          </w:tcPr>
          <w:p w:rsidR="00325C37" w:rsidRPr="00325C37" w:rsidRDefault="00325C37" w:rsidP="00325C37">
            <w:pPr>
              <w:rPr>
                <w:b/>
                <w:bCs/>
              </w:rPr>
            </w:pPr>
            <w:r w:rsidRPr="00325C37">
              <w:rPr>
                <w:b/>
                <w:bCs/>
              </w:rPr>
              <w:t>Denormalized</w:t>
            </w:r>
          </w:p>
        </w:tc>
        <w:tc>
          <w:tcPr>
            <w:tcW w:w="0" w:type="auto"/>
            <w:tcBorders>
              <w:top w:val="single" w:sz="12" w:space="0" w:color="668866"/>
              <w:left w:val="single" w:sz="12" w:space="0" w:color="668866"/>
              <w:bottom w:val="single" w:sz="12" w:space="0" w:color="668866"/>
              <w:right w:val="single" w:sz="12" w:space="0" w:color="668866"/>
            </w:tcBorders>
            <w:shd w:val="clear" w:color="auto" w:fill="DDEEDD"/>
            <w:tcMar>
              <w:top w:w="48" w:type="dxa"/>
              <w:left w:w="120" w:type="dxa"/>
              <w:bottom w:w="48" w:type="dxa"/>
              <w:right w:w="120" w:type="dxa"/>
            </w:tcMar>
            <w:vAlign w:val="center"/>
            <w:hideMark/>
          </w:tcPr>
          <w:p w:rsidR="00325C37" w:rsidRPr="00325C37" w:rsidRDefault="00325C37" w:rsidP="00325C37">
            <w:pPr>
              <w:rPr>
                <w:b/>
                <w:bCs/>
              </w:rPr>
            </w:pPr>
            <w:r w:rsidRPr="00325C37">
              <w:rPr>
                <w:b/>
                <w:bCs/>
              </w:rPr>
              <w:t>Normalized</w:t>
            </w:r>
          </w:p>
        </w:tc>
        <w:tc>
          <w:tcPr>
            <w:tcW w:w="0" w:type="auto"/>
            <w:tcBorders>
              <w:top w:val="single" w:sz="12" w:space="0" w:color="668866"/>
              <w:left w:val="single" w:sz="12" w:space="0" w:color="668866"/>
              <w:bottom w:val="single" w:sz="12" w:space="0" w:color="668866"/>
              <w:right w:val="single" w:sz="12" w:space="0" w:color="668866"/>
            </w:tcBorders>
            <w:shd w:val="clear" w:color="auto" w:fill="DDEEDD"/>
            <w:tcMar>
              <w:top w:w="48" w:type="dxa"/>
              <w:left w:w="120" w:type="dxa"/>
              <w:bottom w:w="48" w:type="dxa"/>
              <w:right w:w="120" w:type="dxa"/>
            </w:tcMar>
            <w:vAlign w:val="center"/>
            <w:hideMark/>
          </w:tcPr>
          <w:p w:rsidR="00325C37" w:rsidRPr="00325C37" w:rsidRDefault="00325C37" w:rsidP="00325C37">
            <w:pPr>
              <w:rPr>
                <w:b/>
                <w:bCs/>
              </w:rPr>
            </w:pPr>
            <w:r w:rsidRPr="00325C37">
              <w:rPr>
                <w:b/>
                <w:bCs/>
              </w:rPr>
              <w:t>Approximate Decimal</w:t>
            </w:r>
          </w:p>
        </w:tc>
      </w:tr>
      <w:tr w:rsidR="00325C37" w:rsidRPr="00325C37" w:rsidTr="00325C37">
        <w:tc>
          <w:tcPr>
            <w:tcW w:w="0" w:type="auto"/>
            <w:tcBorders>
              <w:top w:val="single" w:sz="12" w:space="0" w:color="668866"/>
              <w:left w:val="single" w:sz="12" w:space="0" w:color="668866"/>
              <w:bottom w:val="single" w:sz="12" w:space="0" w:color="668866"/>
              <w:right w:val="single" w:sz="12" w:space="0" w:color="668866"/>
            </w:tcBorders>
            <w:shd w:val="clear" w:color="auto" w:fill="DDEEDD"/>
            <w:tcMar>
              <w:top w:w="48" w:type="dxa"/>
              <w:left w:w="120" w:type="dxa"/>
              <w:bottom w:w="48" w:type="dxa"/>
              <w:right w:w="120" w:type="dxa"/>
            </w:tcMar>
            <w:vAlign w:val="center"/>
            <w:hideMark/>
          </w:tcPr>
          <w:p w:rsidR="00325C37" w:rsidRPr="00325C37" w:rsidRDefault="00325C37" w:rsidP="00325C37">
            <w:pPr>
              <w:rPr>
                <w:b/>
                <w:bCs/>
              </w:rPr>
            </w:pPr>
            <w:r w:rsidRPr="00325C37">
              <w:rPr>
                <w:b/>
                <w:bCs/>
              </w:rPr>
              <w:t>Single Precision</w:t>
            </w:r>
          </w:p>
        </w:tc>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 2</w:t>
            </w:r>
            <w:r w:rsidRPr="00325C37">
              <w:rPr>
                <w:vertAlign w:val="superscript"/>
              </w:rPr>
              <w:t>−149</w:t>
            </w:r>
            <w:r w:rsidRPr="00325C37">
              <w:t> to (1−2</w:t>
            </w:r>
            <w:r w:rsidRPr="00325C37">
              <w:rPr>
                <w:vertAlign w:val="superscript"/>
              </w:rPr>
              <w:t>−23</w:t>
            </w:r>
            <w:r w:rsidRPr="00325C37">
              <w:t>)×2</w:t>
            </w:r>
            <w:r w:rsidRPr="00325C37">
              <w:rPr>
                <w:vertAlign w:val="superscript"/>
              </w:rPr>
              <w:t>−126</w:t>
            </w:r>
          </w:p>
        </w:tc>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 2</w:t>
            </w:r>
            <w:r w:rsidRPr="00325C37">
              <w:rPr>
                <w:vertAlign w:val="superscript"/>
              </w:rPr>
              <w:t>−126</w:t>
            </w:r>
            <w:r w:rsidRPr="00325C37">
              <w:t> to (2−2</w:t>
            </w:r>
            <w:r w:rsidRPr="00325C37">
              <w:rPr>
                <w:vertAlign w:val="superscript"/>
              </w:rPr>
              <w:t>−23</w:t>
            </w:r>
            <w:r w:rsidRPr="00325C37">
              <w:t>)×2</w:t>
            </w:r>
            <w:r w:rsidRPr="00325C37">
              <w:rPr>
                <w:vertAlign w:val="superscript"/>
              </w:rPr>
              <w:t>127</w:t>
            </w:r>
          </w:p>
        </w:tc>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 ≈10</w:t>
            </w:r>
            <w:r w:rsidRPr="00325C37">
              <w:rPr>
                <w:vertAlign w:val="superscript"/>
              </w:rPr>
              <w:t>−44.85</w:t>
            </w:r>
            <w:r w:rsidRPr="00325C37">
              <w:t> to ≈10</w:t>
            </w:r>
            <w:r w:rsidRPr="00325C37">
              <w:rPr>
                <w:vertAlign w:val="superscript"/>
              </w:rPr>
              <w:t>38.53</w:t>
            </w:r>
          </w:p>
        </w:tc>
      </w:tr>
      <w:tr w:rsidR="00325C37" w:rsidRPr="00325C37" w:rsidTr="00325C37">
        <w:tc>
          <w:tcPr>
            <w:tcW w:w="0" w:type="auto"/>
            <w:tcBorders>
              <w:top w:val="single" w:sz="12" w:space="0" w:color="668866"/>
              <w:left w:val="single" w:sz="12" w:space="0" w:color="668866"/>
              <w:bottom w:val="single" w:sz="12" w:space="0" w:color="668866"/>
              <w:right w:val="single" w:sz="12" w:space="0" w:color="668866"/>
            </w:tcBorders>
            <w:shd w:val="clear" w:color="auto" w:fill="DDEEDD"/>
            <w:tcMar>
              <w:top w:w="48" w:type="dxa"/>
              <w:left w:w="120" w:type="dxa"/>
              <w:bottom w:w="48" w:type="dxa"/>
              <w:right w:w="120" w:type="dxa"/>
            </w:tcMar>
            <w:vAlign w:val="center"/>
            <w:hideMark/>
          </w:tcPr>
          <w:p w:rsidR="00325C37" w:rsidRPr="00325C37" w:rsidRDefault="00325C37" w:rsidP="00325C37">
            <w:pPr>
              <w:rPr>
                <w:b/>
                <w:bCs/>
              </w:rPr>
            </w:pPr>
            <w:r w:rsidRPr="00325C37">
              <w:rPr>
                <w:b/>
                <w:bCs/>
              </w:rPr>
              <w:t>Double Precision</w:t>
            </w:r>
          </w:p>
        </w:tc>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 2</w:t>
            </w:r>
            <w:r w:rsidRPr="00325C37">
              <w:rPr>
                <w:vertAlign w:val="superscript"/>
              </w:rPr>
              <w:t>−1074</w:t>
            </w:r>
            <w:r w:rsidRPr="00325C37">
              <w:t> to (1−2</w:t>
            </w:r>
            <w:r w:rsidRPr="00325C37">
              <w:rPr>
                <w:vertAlign w:val="superscript"/>
              </w:rPr>
              <w:t>−52</w:t>
            </w:r>
            <w:r w:rsidRPr="00325C37">
              <w:t>)×2</w:t>
            </w:r>
            <w:r w:rsidRPr="00325C37">
              <w:rPr>
                <w:vertAlign w:val="superscript"/>
              </w:rPr>
              <w:t>−1022</w:t>
            </w:r>
          </w:p>
        </w:tc>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 2</w:t>
            </w:r>
            <w:r w:rsidRPr="00325C37">
              <w:rPr>
                <w:vertAlign w:val="superscript"/>
              </w:rPr>
              <w:t>−1022</w:t>
            </w:r>
            <w:r w:rsidRPr="00325C37">
              <w:t> to (2−2</w:t>
            </w:r>
            <w:r w:rsidRPr="00325C37">
              <w:rPr>
                <w:vertAlign w:val="superscript"/>
              </w:rPr>
              <w:t>−52</w:t>
            </w:r>
            <w:r w:rsidRPr="00325C37">
              <w:t>)×2</w:t>
            </w:r>
            <w:r w:rsidRPr="00325C37">
              <w:rPr>
                <w:vertAlign w:val="superscript"/>
              </w:rPr>
              <w:t>1023</w:t>
            </w:r>
          </w:p>
        </w:tc>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 ≈10</w:t>
            </w:r>
            <w:r w:rsidRPr="00325C37">
              <w:rPr>
                <w:vertAlign w:val="superscript"/>
              </w:rPr>
              <w:t>−323.3</w:t>
            </w:r>
            <w:r w:rsidRPr="00325C37">
              <w:t> to ≈10</w:t>
            </w:r>
            <w:r w:rsidRPr="00325C37">
              <w:rPr>
                <w:vertAlign w:val="superscript"/>
              </w:rPr>
              <w:t>308.3</w:t>
            </w:r>
          </w:p>
        </w:tc>
      </w:tr>
    </w:tbl>
    <w:p w:rsidR="00325C37" w:rsidRPr="00325C37" w:rsidRDefault="00325C37" w:rsidP="00325C37">
      <w:r w:rsidRPr="00325C37">
        <w:t>Since every floating-point number has a corresponding, negated value (by toggling the sign bit), the ranges above are symmetric around zero.</w:t>
      </w:r>
    </w:p>
    <w:p w:rsidR="00325C37" w:rsidRPr="00325C37" w:rsidRDefault="00325C37" w:rsidP="00325C37">
      <w:r w:rsidRPr="00325C37">
        <w:t>There are five distinct numerical ranges that single-precision floating-point numbers are </w:t>
      </w:r>
      <w:r w:rsidRPr="00325C37">
        <w:rPr>
          <w:b/>
          <w:bCs/>
        </w:rPr>
        <w:t>not</w:t>
      </w:r>
      <w:r w:rsidRPr="00325C37">
        <w:t> able to represent:</w:t>
      </w:r>
    </w:p>
    <w:p w:rsidR="00325C37" w:rsidRPr="00325C37" w:rsidRDefault="00325C37" w:rsidP="00325C37">
      <w:pPr>
        <w:numPr>
          <w:ilvl w:val="0"/>
          <w:numId w:val="2"/>
        </w:numPr>
      </w:pPr>
      <w:r w:rsidRPr="00325C37">
        <w:t>Negative numbers less than −(2−2</w:t>
      </w:r>
      <w:r w:rsidRPr="00325C37">
        <w:rPr>
          <w:vertAlign w:val="superscript"/>
        </w:rPr>
        <w:t>−23</w:t>
      </w:r>
      <w:r w:rsidRPr="00325C37">
        <w:t>) × 2</w:t>
      </w:r>
      <w:r w:rsidRPr="00325C37">
        <w:rPr>
          <w:vertAlign w:val="superscript"/>
        </w:rPr>
        <w:t>127</w:t>
      </w:r>
      <w:r w:rsidRPr="00325C37">
        <w:t> (</w:t>
      </w:r>
      <w:r w:rsidRPr="00325C37">
        <w:rPr>
          <w:i/>
          <w:iCs/>
        </w:rPr>
        <w:t>negative overflow</w:t>
      </w:r>
      <w:r w:rsidRPr="00325C37">
        <w:t>)</w:t>
      </w:r>
    </w:p>
    <w:p w:rsidR="00325C37" w:rsidRPr="00325C37" w:rsidRDefault="00325C37" w:rsidP="00325C37">
      <w:pPr>
        <w:numPr>
          <w:ilvl w:val="0"/>
          <w:numId w:val="2"/>
        </w:numPr>
      </w:pPr>
      <w:r w:rsidRPr="00325C37">
        <w:t>Negative numbers greater than −2</w:t>
      </w:r>
      <w:r w:rsidRPr="00325C37">
        <w:rPr>
          <w:vertAlign w:val="superscript"/>
        </w:rPr>
        <w:t>−149</w:t>
      </w:r>
      <w:r w:rsidRPr="00325C37">
        <w:t> (</w:t>
      </w:r>
      <w:r w:rsidRPr="00325C37">
        <w:rPr>
          <w:i/>
          <w:iCs/>
        </w:rPr>
        <w:t>negative underflow</w:t>
      </w:r>
      <w:r w:rsidRPr="00325C37">
        <w:t>)</w:t>
      </w:r>
    </w:p>
    <w:p w:rsidR="00325C37" w:rsidRPr="00325C37" w:rsidRDefault="00325C37" w:rsidP="00325C37">
      <w:pPr>
        <w:numPr>
          <w:ilvl w:val="0"/>
          <w:numId w:val="2"/>
        </w:numPr>
      </w:pPr>
      <w:r w:rsidRPr="00325C37">
        <w:t>Zero</w:t>
      </w:r>
    </w:p>
    <w:p w:rsidR="00325C37" w:rsidRPr="00325C37" w:rsidRDefault="00325C37" w:rsidP="00325C37">
      <w:pPr>
        <w:numPr>
          <w:ilvl w:val="0"/>
          <w:numId w:val="2"/>
        </w:numPr>
      </w:pPr>
      <w:r w:rsidRPr="00325C37">
        <w:t>Positive numbers less than 2</w:t>
      </w:r>
      <w:r w:rsidRPr="00325C37">
        <w:rPr>
          <w:vertAlign w:val="superscript"/>
        </w:rPr>
        <w:t>−149</w:t>
      </w:r>
      <w:r w:rsidRPr="00325C37">
        <w:t> (</w:t>
      </w:r>
      <w:r w:rsidRPr="00325C37">
        <w:rPr>
          <w:i/>
          <w:iCs/>
        </w:rPr>
        <w:t>positive underflow</w:t>
      </w:r>
      <w:r w:rsidRPr="00325C37">
        <w:t>)</w:t>
      </w:r>
    </w:p>
    <w:p w:rsidR="00325C37" w:rsidRPr="00325C37" w:rsidRDefault="00325C37" w:rsidP="00325C37">
      <w:pPr>
        <w:numPr>
          <w:ilvl w:val="0"/>
          <w:numId w:val="2"/>
        </w:numPr>
      </w:pPr>
      <w:r w:rsidRPr="00325C37">
        <w:t>Positive numbers greater than (2−2</w:t>
      </w:r>
      <w:r w:rsidRPr="00325C37">
        <w:rPr>
          <w:vertAlign w:val="superscript"/>
        </w:rPr>
        <w:t>−23</w:t>
      </w:r>
      <w:r w:rsidRPr="00325C37">
        <w:t>) × 2</w:t>
      </w:r>
      <w:r w:rsidRPr="00325C37">
        <w:rPr>
          <w:vertAlign w:val="superscript"/>
        </w:rPr>
        <w:t>127</w:t>
      </w:r>
      <w:r w:rsidRPr="00325C37">
        <w:t> (</w:t>
      </w:r>
      <w:r w:rsidRPr="00325C37">
        <w:rPr>
          <w:i/>
          <w:iCs/>
        </w:rPr>
        <w:t>positive overflow</w:t>
      </w:r>
      <w:r w:rsidRPr="00325C37">
        <w:t>)</w:t>
      </w:r>
    </w:p>
    <w:p w:rsidR="00325C37" w:rsidRPr="00325C37" w:rsidRDefault="00325C37" w:rsidP="00325C37">
      <w:r w:rsidRPr="00325C37">
        <w:t>Overflow means that values have grown too large for the representation, much in the same way that you can overflow integers. Underflow is a less serious problem because is just denotes a loss of precision, which is guaranteed to be closely approximated by zero.</w:t>
      </w:r>
    </w:p>
    <w:p w:rsidR="00325C37" w:rsidRPr="00325C37" w:rsidRDefault="00325C37" w:rsidP="00325C37">
      <w:r w:rsidRPr="00325C37">
        <w:t>Here's a table of the total effective range (excluding infinite values) of IEEE floating-point numbers:</w:t>
      </w:r>
    </w:p>
    <w:tbl>
      <w:tblPr>
        <w:tblW w:w="0" w:type="auto"/>
        <w:tblCellMar>
          <w:top w:w="15" w:type="dxa"/>
          <w:left w:w="15" w:type="dxa"/>
          <w:bottom w:w="15" w:type="dxa"/>
          <w:right w:w="15" w:type="dxa"/>
        </w:tblCellMar>
        <w:tblLook w:val="04A0" w:firstRow="1" w:lastRow="0" w:firstColumn="1" w:lastColumn="0" w:noHBand="0" w:noVBand="1"/>
      </w:tblPr>
      <w:tblGrid>
        <w:gridCol w:w="898"/>
        <w:gridCol w:w="1682"/>
        <w:gridCol w:w="1172"/>
      </w:tblGrid>
      <w:tr w:rsidR="00325C37" w:rsidRPr="00325C37" w:rsidTr="00325C37">
        <w:tc>
          <w:tcPr>
            <w:tcW w:w="0" w:type="auto"/>
            <w:gridSpan w:val="3"/>
            <w:tcBorders>
              <w:top w:val="nil"/>
              <w:left w:val="nil"/>
              <w:bottom w:val="nil"/>
              <w:right w:val="nil"/>
            </w:tcBorders>
            <w:shd w:val="clear" w:color="auto" w:fill="DDEEDD"/>
            <w:tcMar>
              <w:top w:w="48" w:type="dxa"/>
              <w:left w:w="120" w:type="dxa"/>
              <w:bottom w:w="48" w:type="dxa"/>
              <w:right w:w="120" w:type="dxa"/>
            </w:tcMar>
            <w:vAlign w:val="center"/>
            <w:hideMark/>
          </w:tcPr>
          <w:p w:rsidR="00325C37" w:rsidRPr="00325C37" w:rsidRDefault="00325C37" w:rsidP="00325C37">
            <w:pPr>
              <w:rPr>
                <w:i/>
                <w:iCs/>
              </w:rPr>
            </w:pPr>
            <w:r w:rsidRPr="00325C37">
              <w:rPr>
                <w:i/>
                <w:iCs/>
              </w:rPr>
              <w:t>Effective Floating-Point Range</w:t>
            </w:r>
          </w:p>
        </w:tc>
      </w:tr>
      <w:tr w:rsidR="00325C37" w:rsidRPr="00325C37" w:rsidTr="00325C37">
        <w:tc>
          <w:tcPr>
            <w:tcW w:w="0" w:type="auto"/>
            <w:tcBorders>
              <w:top w:val="single" w:sz="12" w:space="0" w:color="668866"/>
              <w:left w:val="single" w:sz="12" w:space="0" w:color="668866"/>
              <w:bottom w:val="single" w:sz="12" w:space="0" w:color="668866"/>
              <w:right w:val="single" w:sz="12" w:space="0" w:color="668866"/>
            </w:tcBorders>
            <w:shd w:val="clear" w:color="auto" w:fill="DDEEDD"/>
            <w:tcMar>
              <w:top w:w="48" w:type="dxa"/>
              <w:left w:w="120" w:type="dxa"/>
              <w:bottom w:w="48" w:type="dxa"/>
              <w:right w:w="120" w:type="dxa"/>
            </w:tcMar>
            <w:vAlign w:val="center"/>
            <w:hideMark/>
          </w:tcPr>
          <w:p w:rsidR="00325C37" w:rsidRPr="00325C37" w:rsidRDefault="00325C37" w:rsidP="00325C37">
            <w:pPr>
              <w:rPr>
                <w:i/>
                <w:iCs/>
              </w:rPr>
            </w:pPr>
          </w:p>
        </w:tc>
        <w:tc>
          <w:tcPr>
            <w:tcW w:w="0" w:type="auto"/>
            <w:tcBorders>
              <w:top w:val="single" w:sz="12" w:space="0" w:color="668866"/>
              <w:left w:val="single" w:sz="12" w:space="0" w:color="668866"/>
              <w:bottom w:val="single" w:sz="12" w:space="0" w:color="668866"/>
              <w:right w:val="single" w:sz="12" w:space="0" w:color="668866"/>
            </w:tcBorders>
            <w:shd w:val="clear" w:color="auto" w:fill="DDEEDD"/>
            <w:tcMar>
              <w:top w:w="48" w:type="dxa"/>
              <w:left w:w="120" w:type="dxa"/>
              <w:bottom w:w="48" w:type="dxa"/>
              <w:right w:w="120" w:type="dxa"/>
            </w:tcMar>
            <w:vAlign w:val="center"/>
            <w:hideMark/>
          </w:tcPr>
          <w:p w:rsidR="00325C37" w:rsidRPr="00325C37" w:rsidRDefault="00325C37" w:rsidP="00325C37">
            <w:pPr>
              <w:rPr>
                <w:b/>
                <w:bCs/>
              </w:rPr>
            </w:pPr>
            <w:r w:rsidRPr="00325C37">
              <w:rPr>
                <w:b/>
                <w:bCs/>
              </w:rPr>
              <w:t>Binary</w:t>
            </w:r>
          </w:p>
        </w:tc>
        <w:tc>
          <w:tcPr>
            <w:tcW w:w="0" w:type="auto"/>
            <w:tcBorders>
              <w:top w:val="single" w:sz="12" w:space="0" w:color="668866"/>
              <w:left w:val="single" w:sz="12" w:space="0" w:color="668866"/>
              <w:bottom w:val="single" w:sz="12" w:space="0" w:color="668866"/>
              <w:right w:val="single" w:sz="12" w:space="0" w:color="668866"/>
            </w:tcBorders>
            <w:shd w:val="clear" w:color="auto" w:fill="DDEEDD"/>
            <w:tcMar>
              <w:top w:w="48" w:type="dxa"/>
              <w:left w:w="120" w:type="dxa"/>
              <w:bottom w:w="48" w:type="dxa"/>
              <w:right w:w="120" w:type="dxa"/>
            </w:tcMar>
            <w:vAlign w:val="center"/>
            <w:hideMark/>
          </w:tcPr>
          <w:p w:rsidR="00325C37" w:rsidRPr="00325C37" w:rsidRDefault="00325C37" w:rsidP="00325C37">
            <w:pPr>
              <w:rPr>
                <w:b/>
                <w:bCs/>
              </w:rPr>
            </w:pPr>
            <w:r w:rsidRPr="00325C37">
              <w:rPr>
                <w:b/>
                <w:bCs/>
              </w:rPr>
              <w:t>Decimal</w:t>
            </w:r>
          </w:p>
        </w:tc>
      </w:tr>
      <w:tr w:rsidR="00325C37" w:rsidRPr="00325C37" w:rsidTr="00325C37">
        <w:tc>
          <w:tcPr>
            <w:tcW w:w="0" w:type="auto"/>
            <w:tcBorders>
              <w:top w:val="single" w:sz="12" w:space="0" w:color="668866"/>
              <w:left w:val="single" w:sz="12" w:space="0" w:color="668866"/>
              <w:bottom w:val="single" w:sz="12" w:space="0" w:color="668866"/>
              <w:right w:val="single" w:sz="12" w:space="0" w:color="668866"/>
            </w:tcBorders>
            <w:shd w:val="clear" w:color="auto" w:fill="DDEEDD"/>
            <w:tcMar>
              <w:top w:w="48" w:type="dxa"/>
              <w:left w:w="120" w:type="dxa"/>
              <w:bottom w:w="48" w:type="dxa"/>
              <w:right w:w="120" w:type="dxa"/>
            </w:tcMar>
            <w:vAlign w:val="center"/>
            <w:hideMark/>
          </w:tcPr>
          <w:p w:rsidR="00325C37" w:rsidRPr="00325C37" w:rsidRDefault="00325C37" w:rsidP="00325C37">
            <w:pPr>
              <w:rPr>
                <w:b/>
                <w:bCs/>
              </w:rPr>
            </w:pPr>
            <w:r w:rsidRPr="00325C37">
              <w:rPr>
                <w:b/>
                <w:bCs/>
              </w:rPr>
              <w:t>Single</w:t>
            </w:r>
          </w:p>
        </w:tc>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 (2−2</w:t>
            </w:r>
            <w:r w:rsidRPr="00325C37">
              <w:rPr>
                <w:vertAlign w:val="superscript"/>
              </w:rPr>
              <w:t>−23</w:t>
            </w:r>
            <w:r w:rsidRPr="00325C37">
              <w:t>) × 2</w:t>
            </w:r>
            <w:r w:rsidRPr="00325C37">
              <w:rPr>
                <w:vertAlign w:val="superscript"/>
              </w:rPr>
              <w:t>127</w:t>
            </w:r>
          </w:p>
        </w:tc>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 ± 10</w:t>
            </w:r>
            <w:r w:rsidRPr="00325C37">
              <w:rPr>
                <w:vertAlign w:val="superscript"/>
              </w:rPr>
              <w:t>38.53</w:t>
            </w:r>
          </w:p>
        </w:tc>
      </w:tr>
      <w:tr w:rsidR="00325C37" w:rsidRPr="00325C37" w:rsidTr="00325C37">
        <w:tc>
          <w:tcPr>
            <w:tcW w:w="0" w:type="auto"/>
            <w:tcBorders>
              <w:top w:val="single" w:sz="12" w:space="0" w:color="668866"/>
              <w:left w:val="single" w:sz="12" w:space="0" w:color="668866"/>
              <w:bottom w:val="single" w:sz="12" w:space="0" w:color="668866"/>
              <w:right w:val="single" w:sz="12" w:space="0" w:color="668866"/>
            </w:tcBorders>
            <w:shd w:val="clear" w:color="auto" w:fill="DDEEDD"/>
            <w:tcMar>
              <w:top w:w="48" w:type="dxa"/>
              <w:left w:w="120" w:type="dxa"/>
              <w:bottom w:w="48" w:type="dxa"/>
              <w:right w:w="120" w:type="dxa"/>
            </w:tcMar>
            <w:vAlign w:val="center"/>
            <w:hideMark/>
          </w:tcPr>
          <w:p w:rsidR="00325C37" w:rsidRPr="00325C37" w:rsidRDefault="00325C37" w:rsidP="00325C37">
            <w:pPr>
              <w:rPr>
                <w:b/>
                <w:bCs/>
              </w:rPr>
            </w:pPr>
            <w:r w:rsidRPr="00325C37">
              <w:rPr>
                <w:b/>
                <w:bCs/>
              </w:rPr>
              <w:t>Double</w:t>
            </w:r>
          </w:p>
        </w:tc>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 (2−2</w:t>
            </w:r>
            <w:r w:rsidRPr="00325C37">
              <w:rPr>
                <w:vertAlign w:val="superscript"/>
              </w:rPr>
              <w:t>−52</w:t>
            </w:r>
            <w:r w:rsidRPr="00325C37">
              <w:t>) × 2</w:t>
            </w:r>
            <w:r w:rsidRPr="00325C37">
              <w:rPr>
                <w:vertAlign w:val="superscript"/>
              </w:rPr>
              <w:t>1023</w:t>
            </w:r>
          </w:p>
        </w:tc>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 ± 10</w:t>
            </w:r>
            <w:r w:rsidRPr="00325C37">
              <w:rPr>
                <w:vertAlign w:val="superscript"/>
              </w:rPr>
              <w:t>308.25</w:t>
            </w:r>
          </w:p>
        </w:tc>
      </w:tr>
    </w:tbl>
    <w:p w:rsidR="00325C37" w:rsidRPr="00325C37" w:rsidRDefault="00325C37" w:rsidP="00325C37">
      <w:r w:rsidRPr="00325C37">
        <w:rPr>
          <w:i/>
          <w:iCs/>
        </w:rPr>
        <w:t>Note that the extreme values occur (regardless of sign) when the exponent is at the maximum value for finite numbers (2</w:t>
      </w:r>
      <w:r w:rsidRPr="00325C37">
        <w:rPr>
          <w:i/>
          <w:iCs/>
          <w:vertAlign w:val="superscript"/>
        </w:rPr>
        <w:t>127</w:t>
      </w:r>
      <w:r w:rsidRPr="00325C37">
        <w:rPr>
          <w:i/>
          <w:iCs/>
        </w:rPr>
        <w:t> for single-precision, 2</w:t>
      </w:r>
      <w:r w:rsidRPr="00325C37">
        <w:rPr>
          <w:i/>
          <w:iCs/>
          <w:vertAlign w:val="superscript"/>
        </w:rPr>
        <w:t>1023</w:t>
      </w:r>
      <w:r w:rsidRPr="00325C37">
        <w:rPr>
          <w:i/>
          <w:iCs/>
        </w:rPr>
        <w:t> for double), and the mantissa is filled with 1s (including the normalizing 1 bit).</w:t>
      </w:r>
    </w:p>
    <w:p w:rsidR="00325C37" w:rsidRPr="00325C37" w:rsidRDefault="00325C37" w:rsidP="00325C37">
      <w:r w:rsidRPr="00325C37">
        <w:t>Special Values</w:t>
      </w:r>
    </w:p>
    <w:p w:rsidR="00325C37" w:rsidRPr="00325C37" w:rsidRDefault="00325C37" w:rsidP="00325C37">
      <w:r w:rsidRPr="00325C37">
        <w:t>IEEE reserves exponent field values of all 0s and all 1s to denote special values in the floating-point scheme.</w:t>
      </w:r>
    </w:p>
    <w:p w:rsidR="00325C37" w:rsidRPr="00325C37" w:rsidRDefault="00325C37" w:rsidP="00325C37">
      <w:pPr>
        <w:rPr>
          <w:b/>
          <w:bCs/>
          <w:i/>
          <w:iCs/>
        </w:rPr>
      </w:pPr>
      <w:r w:rsidRPr="00325C37">
        <w:rPr>
          <w:b/>
          <w:bCs/>
          <w:i/>
          <w:iCs/>
        </w:rPr>
        <w:t>Zero</w:t>
      </w:r>
    </w:p>
    <w:p w:rsidR="00325C37" w:rsidRPr="00325C37" w:rsidRDefault="00325C37" w:rsidP="00325C37">
      <w:r w:rsidRPr="00325C37">
        <w:t xml:space="preserve">As mentioned above, zero is not directly representable in the straight format, due to the assumption of a leading 1 (we'd need to specify a true zero mantissa to yield a value of zero). Zero is a special value </w:t>
      </w:r>
      <w:r w:rsidRPr="00325C37">
        <w:lastRenderedPageBreak/>
        <w:t>denoted with an exponent field of all zero bits, and a fraction field of all zero bits. Note that −0 and +0 are distinct values, though they both compare as equal.</w:t>
      </w:r>
    </w:p>
    <w:p w:rsidR="00325C37" w:rsidRPr="00325C37" w:rsidRDefault="00325C37" w:rsidP="00325C37">
      <w:pPr>
        <w:rPr>
          <w:b/>
          <w:bCs/>
          <w:i/>
          <w:iCs/>
        </w:rPr>
      </w:pPr>
      <w:r w:rsidRPr="00325C37">
        <w:rPr>
          <w:b/>
          <w:bCs/>
          <w:i/>
          <w:iCs/>
        </w:rPr>
        <w:t>Denormalized</w:t>
      </w:r>
    </w:p>
    <w:p w:rsidR="00325C37" w:rsidRPr="00325C37" w:rsidRDefault="00325C37" w:rsidP="00325C37">
      <w:r w:rsidRPr="00325C37">
        <w:t>If the exponent is all 0s, but the fraction is non-zero (else it would be interpreted as zero), then the value is a </w:t>
      </w:r>
      <w:r w:rsidRPr="00325C37">
        <w:rPr>
          <w:i/>
          <w:iCs/>
        </w:rPr>
        <w:t>denormalized</w:t>
      </w:r>
      <w:r w:rsidRPr="00325C37">
        <w:t> number, which now has an assumed leading </w:t>
      </w:r>
      <w:r w:rsidRPr="00325C37">
        <w:rPr>
          <w:i/>
          <w:iCs/>
        </w:rPr>
        <w:t>0</w:t>
      </w:r>
      <w:r w:rsidRPr="00325C37">
        <w:t> before the binary point. Thus, this represents a number (−1)</w:t>
      </w:r>
      <w:r w:rsidRPr="00325C37">
        <w:rPr>
          <w:i/>
          <w:iCs/>
          <w:vertAlign w:val="superscript"/>
        </w:rPr>
        <w:t>s</w:t>
      </w:r>
      <w:r w:rsidRPr="00325C37">
        <w:t> × 0.</w:t>
      </w:r>
      <w:r w:rsidRPr="00325C37">
        <w:rPr>
          <w:i/>
          <w:iCs/>
        </w:rPr>
        <w:t>f</w:t>
      </w:r>
      <w:r w:rsidRPr="00325C37">
        <w:t> × 2</w:t>
      </w:r>
      <w:r w:rsidRPr="00325C37">
        <w:rPr>
          <w:vertAlign w:val="superscript"/>
        </w:rPr>
        <w:t>−126</w:t>
      </w:r>
      <w:r w:rsidRPr="00325C37">
        <w:t>, where </w:t>
      </w:r>
      <w:r w:rsidRPr="00325C37">
        <w:rPr>
          <w:i/>
          <w:iCs/>
        </w:rPr>
        <w:t>s</w:t>
      </w:r>
      <w:r w:rsidRPr="00325C37">
        <w:t> is the sign bit and </w:t>
      </w:r>
      <w:r w:rsidRPr="00325C37">
        <w:rPr>
          <w:i/>
          <w:iCs/>
        </w:rPr>
        <w:t>f</w:t>
      </w:r>
      <w:r w:rsidRPr="00325C37">
        <w:t> is the fraction. For double precision, denormalized numbers are of the form (−1)</w:t>
      </w:r>
      <w:r w:rsidRPr="00325C37">
        <w:rPr>
          <w:i/>
          <w:iCs/>
          <w:vertAlign w:val="superscript"/>
        </w:rPr>
        <w:t>s</w:t>
      </w:r>
      <w:r w:rsidRPr="00325C37">
        <w:t> × 0.</w:t>
      </w:r>
      <w:r w:rsidRPr="00325C37">
        <w:rPr>
          <w:i/>
          <w:iCs/>
        </w:rPr>
        <w:t>f</w:t>
      </w:r>
      <w:r w:rsidRPr="00325C37">
        <w:t> × 2</w:t>
      </w:r>
      <w:r w:rsidRPr="00325C37">
        <w:rPr>
          <w:vertAlign w:val="superscript"/>
        </w:rPr>
        <w:t>−1022</w:t>
      </w:r>
      <w:r w:rsidRPr="00325C37">
        <w:t>. From this you can interpret zero as a special type of denormalized number.</w:t>
      </w:r>
    </w:p>
    <w:p w:rsidR="00325C37" w:rsidRPr="00325C37" w:rsidRDefault="00325C37" w:rsidP="00325C37">
      <w:r w:rsidRPr="00325C37">
        <w:t>As denormalized numbers get smaller, they gradually lose precision as the left bits of the fraction become zeros. At the smallest denormalized value (only the least-significant fraction bit is one), a 32-bit floating-point number has but a single bit of precision, compared to the standard 24-bits for normalized values.</w:t>
      </w:r>
    </w:p>
    <w:p w:rsidR="00325C37" w:rsidRPr="00325C37" w:rsidRDefault="00325C37" w:rsidP="00325C37">
      <w:pPr>
        <w:rPr>
          <w:b/>
          <w:bCs/>
          <w:i/>
          <w:iCs/>
        </w:rPr>
      </w:pPr>
      <w:r w:rsidRPr="00325C37">
        <w:rPr>
          <w:b/>
          <w:bCs/>
          <w:i/>
          <w:iCs/>
        </w:rPr>
        <w:t>Infinity</w:t>
      </w:r>
    </w:p>
    <w:p w:rsidR="00325C37" w:rsidRPr="00325C37" w:rsidRDefault="00325C37" w:rsidP="00325C37">
      <w:r w:rsidRPr="00325C37">
        <w:t>The values +∞ and −∞ are denoted with an exponent of all 1s and a fraction of all 0s. The sign bit distinguishes between negative infinity and positive infinity. Being able to denote infinity as a specific value is useful because it allows operations to continue past overflow situations. </w:t>
      </w:r>
      <w:r w:rsidRPr="00325C37">
        <w:rPr>
          <w:i/>
          <w:iCs/>
        </w:rPr>
        <w:t>Operations with infinite values are well defined in IEEE floating point.</w:t>
      </w:r>
    </w:p>
    <w:p w:rsidR="00325C37" w:rsidRPr="00325C37" w:rsidRDefault="00325C37" w:rsidP="00325C37">
      <w:pPr>
        <w:rPr>
          <w:b/>
          <w:bCs/>
          <w:i/>
          <w:iCs/>
        </w:rPr>
      </w:pPr>
      <w:r w:rsidRPr="00325C37">
        <w:rPr>
          <w:b/>
          <w:bCs/>
          <w:i/>
          <w:iCs/>
        </w:rPr>
        <w:t>Not A Number</w:t>
      </w:r>
    </w:p>
    <w:p w:rsidR="00325C37" w:rsidRPr="00325C37" w:rsidRDefault="00325C37" w:rsidP="00325C37">
      <w:r w:rsidRPr="00325C37">
        <w:t>The value NaN (</w:t>
      </w:r>
      <w:r w:rsidRPr="00325C37">
        <w:rPr>
          <w:i/>
          <w:iCs/>
        </w:rPr>
        <w:t>Not a Number</w:t>
      </w:r>
      <w:r w:rsidRPr="00325C37">
        <w:t>) is used to represent a value that does not represent a real number. NaN's are represented by a bit pattern with an exponent of all 1s and a non-zero fraction. There are two categories of NaN: QNaN (</w:t>
      </w:r>
      <w:r w:rsidRPr="00325C37">
        <w:rPr>
          <w:i/>
          <w:iCs/>
        </w:rPr>
        <w:t>Quiet NaN</w:t>
      </w:r>
      <w:r w:rsidRPr="00325C37">
        <w:t>) and SNaN (</w:t>
      </w:r>
      <w:r w:rsidRPr="00325C37">
        <w:rPr>
          <w:i/>
          <w:iCs/>
        </w:rPr>
        <w:t>Signalling NaN</w:t>
      </w:r>
      <w:r w:rsidRPr="00325C37">
        <w:t>).</w:t>
      </w:r>
    </w:p>
    <w:p w:rsidR="00325C37" w:rsidRPr="00325C37" w:rsidRDefault="00325C37" w:rsidP="00325C37">
      <w:r w:rsidRPr="00325C37">
        <w:t>A QNaN is a NaN with the most significant fraction bit set. QNaN's propagate freely through most arithmetic operations. These values are generated from an operation when the result is not mathematically defined.</w:t>
      </w:r>
    </w:p>
    <w:p w:rsidR="00325C37" w:rsidRPr="00325C37" w:rsidRDefault="00325C37" w:rsidP="00325C37">
      <w:r w:rsidRPr="00325C37">
        <w:t>An SNaN is a NaN with the most significant fraction bit clear. It is used to signal an exception when used in operations. SNaN's can be handy to assign to uninitialized variables to trap premature usage.</w:t>
      </w:r>
    </w:p>
    <w:p w:rsidR="00325C37" w:rsidRPr="00325C37" w:rsidRDefault="00325C37" w:rsidP="00325C37">
      <w:r w:rsidRPr="00325C37">
        <w:t>Semantically, QNaN's denote </w:t>
      </w:r>
      <w:r w:rsidRPr="00325C37">
        <w:rPr>
          <w:i/>
          <w:iCs/>
        </w:rPr>
        <w:t>indeterminate</w:t>
      </w:r>
      <w:r w:rsidRPr="00325C37">
        <w:t> operations, while SNaN's denote </w:t>
      </w:r>
      <w:r w:rsidRPr="00325C37">
        <w:rPr>
          <w:i/>
          <w:iCs/>
        </w:rPr>
        <w:t>invalid</w:t>
      </w:r>
      <w:r w:rsidRPr="00325C37">
        <w:t> operations.</w:t>
      </w:r>
    </w:p>
    <w:p w:rsidR="00325C37" w:rsidRDefault="00325C37">
      <w:r>
        <w:br w:type="page"/>
      </w:r>
    </w:p>
    <w:p w:rsidR="00325C37" w:rsidRPr="00325C37" w:rsidRDefault="00325C37" w:rsidP="00325C37">
      <w:pPr>
        <w:pStyle w:val="Heading1"/>
      </w:pPr>
      <w:r w:rsidRPr="00325C37">
        <w:lastRenderedPageBreak/>
        <w:t>Special Operations</w:t>
      </w:r>
    </w:p>
    <w:p w:rsidR="00325C37" w:rsidRPr="00325C37" w:rsidRDefault="00325C37" w:rsidP="00325C37">
      <w:r w:rsidRPr="00325C37">
        <w:t>Operations on special numbers are well-defined by IEEE. In the simplest case, any operation with a NaN yields a NaN result. Other operations are as follows:</w:t>
      </w:r>
    </w:p>
    <w:tbl>
      <w:tblPr>
        <w:tblW w:w="0" w:type="auto"/>
        <w:tblCellMar>
          <w:top w:w="15" w:type="dxa"/>
          <w:left w:w="15" w:type="dxa"/>
          <w:bottom w:w="15" w:type="dxa"/>
          <w:right w:w="15" w:type="dxa"/>
        </w:tblCellMar>
        <w:tblLook w:val="04A0" w:firstRow="1" w:lastRow="0" w:firstColumn="1" w:lastColumn="0" w:noHBand="0" w:noVBand="1"/>
      </w:tblPr>
      <w:tblGrid>
        <w:gridCol w:w="1649"/>
        <w:gridCol w:w="882"/>
      </w:tblGrid>
      <w:tr w:rsidR="00325C37" w:rsidRPr="00325C37" w:rsidTr="00325C37">
        <w:tc>
          <w:tcPr>
            <w:tcW w:w="0" w:type="auto"/>
            <w:gridSpan w:val="2"/>
            <w:tcBorders>
              <w:top w:val="nil"/>
              <w:left w:val="nil"/>
              <w:bottom w:val="nil"/>
              <w:right w:val="nil"/>
            </w:tcBorders>
            <w:shd w:val="clear" w:color="auto" w:fill="DDEEDD"/>
            <w:tcMar>
              <w:top w:w="48" w:type="dxa"/>
              <w:left w:w="120" w:type="dxa"/>
              <w:bottom w:w="48" w:type="dxa"/>
              <w:right w:w="120" w:type="dxa"/>
            </w:tcMar>
            <w:vAlign w:val="center"/>
            <w:hideMark/>
          </w:tcPr>
          <w:p w:rsidR="00325C37" w:rsidRPr="00325C37" w:rsidRDefault="00325C37" w:rsidP="00325C37">
            <w:pPr>
              <w:rPr>
                <w:i/>
                <w:iCs/>
              </w:rPr>
            </w:pPr>
            <w:r w:rsidRPr="00325C37">
              <w:rPr>
                <w:i/>
                <w:iCs/>
              </w:rPr>
              <w:t>Special Arithmetic Results</w:t>
            </w:r>
          </w:p>
        </w:tc>
      </w:tr>
      <w:tr w:rsidR="00325C37" w:rsidRPr="00325C37" w:rsidTr="00325C37">
        <w:tc>
          <w:tcPr>
            <w:tcW w:w="0" w:type="auto"/>
            <w:tcBorders>
              <w:top w:val="single" w:sz="12" w:space="0" w:color="668866"/>
              <w:left w:val="single" w:sz="12" w:space="0" w:color="668866"/>
              <w:bottom w:val="single" w:sz="12" w:space="0" w:color="668866"/>
              <w:right w:val="single" w:sz="12" w:space="0" w:color="668866"/>
            </w:tcBorders>
            <w:shd w:val="clear" w:color="auto" w:fill="DDEEDD"/>
            <w:tcMar>
              <w:top w:w="48" w:type="dxa"/>
              <w:left w:w="120" w:type="dxa"/>
              <w:bottom w:w="48" w:type="dxa"/>
              <w:right w:w="120" w:type="dxa"/>
            </w:tcMar>
            <w:vAlign w:val="center"/>
            <w:hideMark/>
          </w:tcPr>
          <w:p w:rsidR="00325C37" w:rsidRPr="00325C37" w:rsidRDefault="00325C37" w:rsidP="00325C37">
            <w:pPr>
              <w:rPr>
                <w:b/>
                <w:bCs/>
              </w:rPr>
            </w:pPr>
            <w:r w:rsidRPr="00325C37">
              <w:rPr>
                <w:b/>
                <w:bCs/>
              </w:rPr>
              <w:t>Operation</w:t>
            </w:r>
          </w:p>
        </w:tc>
        <w:tc>
          <w:tcPr>
            <w:tcW w:w="0" w:type="auto"/>
            <w:tcBorders>
              <w:top w:val="single" w:sz="12" w:space="0" w:color="668866"/>
              <w:left w:val="single" w:sz="12" w:space="0" w:color="668866"/>
              <w:bottom w:val="single" w:sz="12" w:space="0" w:color="668866"/>
              <w:right w:val="single" w:sz="12" w:space="0" w:color="668866"/>
            </w:tcBorders>
            <w:shd w:val="clear" w:color="auto" w:fill="DDEEDD"/>
            <w:tcMar>
              <w:top w:w="48" w:type="dxa"/>
              <w:left w:w="120" w:type="dxa"/>
              <w:bottom w:w="48" w:type="dxa"/>
              <w:right w:w="120" w:type="dxa"/>
            </w:tcMar>
            <w:vAlign w:val="center"/>
            <w:hideMark/>
          </w:tcPr>
          <w:p w:rsidR="00325C37" w:rsidRPr="00325C37" w:rsidRDefault="00325C37" w:rsidP="00325C37">
            <w:pPr>
              <w:rPr>
                <w:b/>
                <w:bCs/>
              </w:rPr>
            </w:pPr>
            <w:r w:rsidRPr="00325C37">
              <w:rPr>
                <w:b/>
                <w:bCs/>
              </w:rPr>
              <w:t>Result</w:t>
            </w:r>
          </w:p>
        </w:tc>
      </w:tr>
      <w:tr w:rsidR="00325C37" w:rsidRPr="00325C37" w:rsidTr="00325C37">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n ÷ ±∞</w:t>
            </w:r>
          </w:p>
        </w:tc>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0</w:t>
            </w:r>
          </w:p>
        </w:tc>
      </w:tr>
      <w:tr w:rsidR="00325C37" w:rsidRPr="00325C37" w:rsidTr="00325C37">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 × ±∞</w:t>
            </w:r>
          </w:p>
        </w:tc>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w:t>
            </w:r>
          </w:p>
        </w:tc>
      </w:tr>
      <w:tr w:rsidR="00325C37" w:rsidRPr="00325C37" w:rsidTr="00325C37">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w:t>
            </w:r>
            <w:r w:rsidRPr="00325C37">
              <w:rPr>
                <w:i/>
                <w:iCs/>
              </w:rPr>
              <w:t>nonZero</w:t>
            </w:r>
            <w:r w:rsidRPr="00325C37">
              <w:t> ÷ ±0</w:t>
            </w:r>
          </w:p>
        </w:tc>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w:t>
            </w:r>
          </w:p>
        </w:tc>
      </w:tr>
      <w:tr w:rsidR="00325C37" w:rsidRPr="00325C37" w:rsidTr="00325C37">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w:t>
            </w:r>
            <w:r w:rsidRPr="00325C37">
              <w:rPr>
                <w:i/>
                <w:iCs/>
              </w:rPr>
              <w:t>finite</w:t>
            </w:r>
            <w:r w:rsidRPr="00325C37">
              <w:t> × ±∞</w:t>
            </w:r>
          </w:p>
        </w:tc>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w:t>
            </w:r>
          </w:p>
        </w:tc>
      </w:tr>
      <w:tr w:rsidR="00325C37" w:rsidRPr="00325C37" w:rsidTr="00325C37">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 + ∞</w:t>
            </w:r>
            <w:r w:rsidRPr="00325C37">
              <w:br/>
              <w:t>∞ − −∞</w:t>
            </w:r>
          </w:p>
        </w:tc>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w:t>
            </w:r>
          </w:p>
        </w:tc>
      </w:tr>
      <w:tr w:rsidR="00325C37" w:rsidRPr="00325C37" w:rsidTr="00325C37">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 − ∞</w:t>
            </w:r>
            <w:r w:rsidRPr="00325C37">
              <w:br/>
              <w:t>−∞ + −∞</w:t>
            </w:r>
          </w:p>
        </w:tc>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rPr>
                <w:i/>
                <w:iCs/>
              </w:rPr>
              <w:t>−∞</w:t>
            </w:r>
          </w:p>
        </w:tc>
      </w:tr>
      <w:tr w:rsidR="00325C37" w:rsidRPr="00325C37" w:rsidTr="00325C37">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 − ∞</w:t>
            </w:r>
            <w:r w:rsidRPr="00325C37">
              <w:br/>
              <w:t>−∞ + ∞</w:t>
            </w:r>
          </w:p>
        </w:tc>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rPr>
                <w:i/>
                <w:iCs/>
              </w:rPr>
              <w:t>NaN</w:t>
            </w:r>
          </w:p>
        </w:tc>
      </w:tr>
      <w:tr w:rsidR="00325C37" w:rsidRPr="00325C37" w:rsidTr="00325C37">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0 ÷ ±0</w:t>
            </w:r>
          </w:p>
        </w:tc>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rPr>
                <w:i/>
                <w:iCs/>
              </w:rPr>
              <w:t>NaN</w:t>
            </w:r>
          </w:p>
        </w:tc>
      </w:tr>
      <w:tr w:rsidR="00325C37" w:rsidRPr="00325C37" w:rsidTr="00325C37">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 ÷ ±∞</w:t>
            </w:r>
          </w:p>
        </w:tc>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rPr>
                <w:i/>
                <w:iCs/>
              </w:rPr>
              <w:t>NaN</w:t>
            </w:r>
          </w:p>
        </w:tc>
      </w:tr>
      <w:tr w:rsidR="00325C37" w:rsidRPr="00325C37" w:rsidTr="00325C37">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 × 0</w:t>
            </w:r>
          </w:p>
        </w:tc>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rPr>
                <w:i/>
                <w:iCs/>
              </w:rPr>
              <w:t>NaN</w:t>
            </w:r>
          </w:p>
        </w:tc>
      </w:tr>
    </w:tbl>
    <w:p w:rsidR="00325C37" w:rsidRDefault="00325C37" w:rsidP="00325C37"/>
    <w:p w:rsidR="00325C37" w:rsidRDefault="00325C37">
      <w:r>
        <w:br w:type="page"/>
      </w:r>
    </w:p>
    <w:p w:rsidR="00325C37" w:rsidRPr="00325C37" w:rsidRDefault="00325C37" w:rsidP="00325C37">
      <w:pPr>
        <w:pStyle w:val="Heading1"/>
      </w:pPr>
      <w:r w:rsidRPr="00325C37">
        <w:lastRenderedPageBreak/>
        <w:t>Summary</w:t>
      </w:r>
    </w:p>
    <w:p w:rsidR="00325C37" w:rsidRPr="00325C37" w:rsidRDefault="00325C37" w:rsidP="00325C37">
      <w:r w:rsidRPr="00325C37">
        <w:t>To sum up, the following are the corresponding values for a given representation:</w:t>
      </w:r>
    </w:p>
    <w:tbl>
      <w:tblPr>
        <w:tblW w:w="0" w:type="auto"/>
        <w:tblCellMar>
          <w:top w:w="15" w:type="dxa"/>
          <w:left w:w="15" w:type="dxa"/>
          <w:bottom w:w="15" w:type="dxa"/>
          <w:right w:w="15" w:type="dxa"/>
        </w:tblCellMar>
        <w:tblLook w:val="04A0" w:firstRow="1" w:lastRow="0" w:firstColumn="1" w:lastColumn="0" w:noHBand="0" w:noVBand="1"/>
      </w:tblPr>
      <w:tblGrid>
        <w:gridCol w:w="621"/>
        <w:gridCol w:w="1403"/>
        <w:gridCol w:w="1243"/>
        <w:gridCol w:w="2765"/>
      </w:tblGrid>
      <w:tr w:rsidR="00325C37" w:rsidRPr="00325C37" w:rsidTr="00325C37">
        <w:tc>
          <w:tcPr>
            <w:tcW w:w="0" w:type="auto"/>
            <w:gridSpan w:val="4"/>
            <w:tcBorders>
              <w:top w:val="nil"/>
              <w:left w:val="nil"/>
              <w:bottom w:val="nil"/>
              <w:right w:val="nil"/>
            </w:tcBorders>
            <w:shd w:val="clear" w:color="auto" w:fill="DDEEDD"/>
            <w:tcMar>
              <w:top w:w="48" w:type="dxa"/>
              <w:left w:w="120" w:type="dxa"/>
              <w:bottom w:w="48" w:type="dxa"/>
              <w:right w:w="120" w:type="dxa"/>
            </w:tcMar>
            <w:vAlign w:val="center"/>
            <w:hideMark/>
          </w:tcPr>
          <w:p w:rsidR="00325C37" w:rsidRPr="00325C37" w:rsidRDefault="00325C37" w:rsidP="00325C37">
            <w:pPr>
              <w:rPr>
                <w:i/>
                <w:iCs/>
              </w:rPr>
            </w:pPr>
            <w:r w:rsidRPr="00325C37">
              <w:rPr>
                <w:i/>
                <w:iCs/>
              </w:rPr>
              <w:t>Float Values (b = bias)</w:t>
            </w:r>
          </w:p>
        </w:tc>
      </w:tr>
      <w:tr w:rsidR="00325C37" w:rsidRPr="00325C37" w:rsidTr="00325C37">
        <w:tc>
          <w:tcPr>
            <w:tcW w:w="0" w:type="auto"/>
            <w:tcBorders>
              <w:top w:val="single" w:sz="12" w:space="0" w:color="668866"/>
              <w:left w:val="single" w:sz="12" w:space="0" w:color="668866"/>
              <w:bottom w:val="single" w:sz="12" w:space="0" w:color="668866"/>
              <w:right w:val="single" w:sz="12" w:space="0" w:color="668866"/>
            </w:tcBorders>
            <w:shd w:val="clear" w:color="auto" w:fill="DDEEDD"/>
            <w:tcMar>
              <w:top w:w="48" w:type="dxa"/>
              <w:left w:w="120" w:type="dxa"/>
              <w:bottom w:w="48" w:type="dxa"/>
              <w:right w:w="120" w:type="dxa"/>
            </w:tcMar>
            <w:vAlign w:val="center"/>
            <w:hideMark/>
          </w:tcPr>
          <w:p w:rsidR="00325C37" w:rsidRPr="00325C37" w:rsidRDefault="00325C37" w:rsidP="00325C37">
            <w:pPr>
              <w:rPr>
                <w:b/>
                <w:bCs/>
              </w:rPr>
            </w:pPr>
            <w:r w:rsidRPr="00325C37">
              <w:rPr>
                <w:b/>
                <w:bCs/>
              </w:rPr>
              <w:t>Sign</w:t>
            </w:r>
          </w:p>
        </w:tc>
        <w:tc>
          <w:tcPr>
            <w:tcW w:w="0" w:type="auto"/>
            <w:tcBorders>
              <w:top w:val="single" w:sz="12" w:space="0" w:color="668866"/>
              <w:left w:val="single" w:sz="12" w:space="0" w:color="668866"/>
              <w:bottom w:val="single" w:sz="12" w:space="0" w:color="668866"/>
              <w:right w:val="single" w:sz="12" w:space="0" w:color="668866"/>
            </w:tcBorders>
            <w:shd w:val="clear" w:color="auto" w:fill="DDEEDD"/>
            <w:tcMar>
              <w:top w:w="48" w:type="dxa"/>
              <w:left w:w="120" w:type="dxa"/>
              <w:bottom w:w="48" w:type="dxa"/>
              <w:right w:w="120" w:type="dxa"/>
            </w:tcMar>
            <w:vAlign w:val="center"/>
            <w:hideMark/>
          </w:tcPr>
          <w:p w:rsidR="00325C37" w:rsidRPr="00325C37" w:rsidRDefault="00325C37" w:rsidP="00325C37">
            <w:pPr>
              <w:rPr>
                <w:b/>
                <w:bCs/>
              </w:rPr>
            </w:pPr>
            <w:r w:rsidRPr="00325C37">
              <w:rPr>
                <w:b/>
                <w:bCs/>
              </w:rPr>
              <w:t>Exponent (</w:t>
            </w:r>
            <w:r w:rsidRPr="00325C37">
              <w:rPr>
                <w:b/>
                <w:bCs/>
                <w:i/>
                <w:iCs/>
              </w:rPr>
              <w:t>e</w:t>
            </w:r>
            <w:r w:rsidRPr="00325C37">
              <w:rPr>
                <w:b/>
                <w:bCs/>
              </w:rPr>
              <w:t>)</w:t>
            </w:r>
          </w:p>
        </w:tc>
        <w:tc>
          <w:tcPr>
            <w:tcW w:w="0" w:type="auto"/>
            <w:tcBorders>
              <w:top w:val="single" w:sz="12" w:space="0" w:color="668866"/>
              <w:left w:val="single" w:sz="12" w:space="0" w:color="668866"/>
              <w:bottom w:val="single" w:sz="12" w:space="0" w:color="668866"/>
              <w:right w:val="single" w:sz="12" w:space="0" w:color="668866"/>
            </w:tcBorders>
            <w:shd w:val="clear" w:color="auto" w:fill="DDEEDD"/>
            <w:tcMar>
              <w:top w:w="48" w:type="dxa"/>
              <w:left w:w="120" w:type="dxa"/>
              <w:bottom w:w="48" w:type="dxa"/>
              <w:right w:w="120" w:type="dxa"/>
            </w:tcMar>
            <w:vAlign w:val="center"/>
            <w:hideMark/>
          </w:tcPr>
          <w:p w:rsidR="00325C37" w:rsidRPr="00325C37" w:rsidRDefault="00325C37" w:rsidP="00325C37">
            <w:pPr>
              <w:rPr>
                <w:b/>
                <w:bCs/>
              </w:rPr>
            </w:pPr>
            <w:r w:rsidRPr="00325C37">
              <w:rPr>
                <w:b/>
                <w:bCs/>
              </w:rPr>
              <w:t>Fraction (</w:t>
            </w:r>
            <w:r w:rsidRPr="00325C37">
              <w:rPr>
                <w:b/>
                <w:bCs/>
                <w:i/>
                <w:iCs/>
              </w:rPr>
              <w:t>f</w:t>
            </w:r>
            <w:r w:rsidRPr="00325C37">
              <w:rPr>
                <w:b/>
                <w:bCs/>
              </w:rPr>
              <w:t>)</w:t>
            </w:r>
          </w:p>
        </w:tc>
        <w:tc>
          <w:tcPr>
            <w:tcW w:w="0" w:type="auto"/>
            <w:tcBorders>
              <w:top w:val="single" w:sz="12" w:space="0" w:color="668866"/>
              <w:left w:val="single" w:sz="12" w:space="0" w:color="668866"/>
              <w:bottom w:val="single" w:sz="12" w:space="0" w:color="668866"/>
              <w:right w:val="single" w:sz="12" w:space="0" w:color="668866"/>
            </w:tcBorders>
            <w:shd w:val="clear" w:color="auto" w:fill="DDEEDD"/>
            <w:tcMar>
              <w:top w:w="48" w:type="dxa"/>
              <w:left w:w="120" w:type="dxa"/>
              <w:bottom w:w="48" w:type="dxa"/>
              <w:right w:w="120" w:type="dxa"/>
            </w:tcMar>
            <w:vAlign w:val="center"/>
            <w:hideMark/>
          </w:tcPr>
          <w:p w:rsidR="00325C37" w:rsidRPr="00325C37" w:rsidRDefault="00325C37" w:rsidP="00325C37">
            <w:pPr>
              <w:rPr>
                <w:b/>
                <w:bCs/>
              </w:rPr>
            </w:pPr>
            <w:r w:rsidRPr="00325C37">
              <w:rPr>
                <w:b/>
                <w:bCs/>
              </w:rPr>
              <w:t>Value</w:t>
            </w:r>
          </w:p>
        </w:tc>
      </w:tr>
      <w:tr w:rsidR="00325C37" w:rsidRPr="00325C37" w:rsidTr="00325C37">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0</w:t>
            </w:r>
          </w:p>
        </w:tc>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00</w:t>
            </w:r>
            <w:r w:rsidRPr="00325C37">
              <w:rPr>
                <w:rFonts w:ascii="Cambria Math" w:hAnsi="Cambria Math" w:cs="Cambria Math"/>
              </w:rPr>
              <w:t>⋯</w:t>
            </w:r>
            <w:r w:rsidRPr="00325C37">
              <w:t>00</w:t>
            </w:r>
          </w:p>
        </w:tc>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00</w:t>
            </w:r>
            <w:r w:rsidRPr="00325C37">
              <w:rPr>
                <w:rFonts w:ascii="Cambria Math" w:hAnsi="Cambria Math" w:cs="Cambria Math"/>
              </w:rPr>
              <w:t>⋯</w:t>
            </w:r>
            <w:r w:rsidRPr="00325C37">
              <w:t>00</w:t>
            </w:r>
          </w:p>
        </w:tc>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0</w:t>
            </w:r>
          </w:p>
        </w:tc>
      </w:tr>
      <w:tr w:rsidR="00325C37" w:rsidRPr="00325C37" w:rsidTr="00325C37">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0</w:t>
            </w:r>
          </w:p>
        </w:tc>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00</w:t>
            </w:r>
            <w:r w:rsidRPr="00325C37">
              <w:rPr>
                <w:rFonts w:ascii="Cambria Math" w:hAnsi="Cambria Math" w:cs="Cambria Math"/>
              </w:rPr>
              <w:t>⋯</w:t>
            </w:r>
            <w:r w:rsidRPr="00325C37">
              <w:t>00</w:t>
            </w:r>
          </w:p>
        </w:tc>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00</w:t>
            </w:r>
            <w:r w:rsidRPr="00325C37">
              <w:rPr>
                <w:rFonts w:ascii="Cambria Math" w:hAnsi="Cambria Math" w:cs="Cambria Math"/>
              </w:rPr>
              <w:t>⋯</w:t>
            </w:r>
            <w:r w:rsidRPr="00325C37">
              <w:t>01</w:t>
            </w:r>
            <w:r w:rsidRPr="00325C37">
              <w:br/>
            </w:r>
            <w:r w:rsidRPr="00325C37">
              <w:rPr>
                <w:rFonts w:ascii="Cambria Math" w:hAnsi="Cambria Math" w:cs="Cambria Math"/>
              </w:rPr>
              <w:t>⋮</w:t>
            </w:r>
            <w:r w:rsidRPr="00325C37">
              <w:br/>
              <w:t>11</w:t>
            </w:r>
            <w:r w:rsidRPr="00325C37">
              <w:rPr>
                <w:rFonts w:ascii="Cambria Math" w:hAnsi="Cambria Math" w:cs="Cambria Math"/>
              </w:rPr>
              <w:t>⋯</w:t>
            </w:r>
            <w:r w:rsidRPr="00325C37">
              <w:t>11</w:t>
            </w:r>
          </w:p>
        </w:tc>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Positive Denormalized Real</w:t>
            </w:r>
            <w:r w:rsidRPr="00325C37">
              <w:br/>
              <w:t>0.</w:t>
            </w:r>
            <w:r w:rsidRPr="00325C37">
              <w:rPr>
                <w:i/>
                <w:iCs/>
              </w:rPr>
              <w:t>f</w:t>
            </w:r>
            <w:r w:rsidRPr="00325C37">
              <w:t> × 2</w:t>
            </w:r>
            <w:r w:rsidRPr="00325C37">
              <w:rPr>
                <w:vertAlign w:val="superscript"/>
              </w:rPr>
              <w:t>(−</w:t>
            </w:r>
            <w:r w:rsidRPr="00325C37">
              <w:rPr>
                <w:i/>
                <w:iCs/>
                <w:vertAlign w:val="superscript"/>
              </w:rPr>
              <w:t>b</w:t>
            </w:r>
            <w:r w:rsidRPr="00325C37">
              <w:rPr>
                <w:vertAlign w:val="superscript"/>
              </w:rPr>
              <w:t>+1)</w:t>
            </w:r>
          </w:p>
        </w:tc>
      </w:tr>
      <w:tr w:rsidR="00325C37" w:rsidRPr="00325C37" w:rsidTr="00325C37">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0</w:t>
            </w:r>
          </w:p>
        </w:tc>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00</w:t>
            </w:r>
            <w:r w:rsidRPr="00325C37">
              <w:rPr>
                <w:rFonts w:ascii="Cambria Math" w:hAnsi="Cambria Math" w:cs="Cambria Math"/>
              </w:rPr>
              <w:t>⋯</w:t>
            </w:r>
            <w:r w:rsidRPr="00325C37">
              <w:t>01</w:t>
            </w:r>
            <w:r w:rsidRPr="00325C37">
              <w:br/>
            </w:r>
            <w:r w:rsidRPr="00325C37">
              <w:rPr>
                <w:rFonts w:ascii="Cambria Math" w:hAnsi="Cambria Math" w:cs="Cambria Math"/>
              </w:rPr>
              <w:t>⋮</w:t>
            </w:r>
            <w:r w:rsidRPr="00325C37">
              <w:br/>
              <w:t>11</w:t>
            </w:r>
            <w:r w:rsidRPr="00325C37">
              <w:rPr>
                <w:rFonts w:ascii="Cambria Math" w:hAnsi="Cambria Math" w:cs="Cambria Math"/>
              </w:rPr>
              <w:t>⋯</w:t>
            </w:r>
            <w:r w:rsidRPr="00325C37">
              <w:t>10</w:t>
            </w:r>
          </w:p>
        </w:tc>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XX</w:t>
            </w:r>
            <w:r w:rsidRPr="00325C37">
              <w:rPr>
                <w:rFonts w:ascii="Cambria Math" w:hAnsi="Cambria Math" w:cs="Cambria Math"/>
              </w:rPr>
              <w:t>⋯</w:t>
            </w:r>
            <w:r w:rsidRPr="00325C37">
              <w:t>XX</w:t>
            </w:r>
          </w:p>
        </w:tc>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Positive Normalized Real</w:t>
            </w:r>
            <w:r w:rsidRPr="00325C37">
              <w:br/>
              <w:t>1.</w:t>
            </w:r>
            <w:r w:rsidRPr="00325C37">
              <w:rPr>
                <w:i/>
                <w:iCs/>
              </w:rPr>
              <w:t>f</w:t>
            </w:r>
            <w:r w:rsidRPr="00325C37">
              <w:t> × 2</w:t>
            </w:r>
            <w:r w:rsidRPr="00325C37">
              <w:rPr>
                <w:vertAlign w:val="superscript"/>
              </w:rPr>
              <w:t>(</w:t>
            </w:r>
            <w:r w:rsidRPr="00325C37">
              <w:rPr>
                <w:i/>
                <w:iCs/>
                <w:vertAlign w:val="superscript"/>
              </w:rPr>
              <w:t>e</w:t>
            </w:r>
            <w:r w:rsidRPr="00325C37">
              <w:rPr>
                <w:vertAlign w:val="superscript"/>
              </w:rPr>
              <w:t>−</w:t>
            </w:r>
            <w:r w:rsidRPr="00325C37">
              <w:rPr>
                <w:i/>
                <w:iCs/>
                <w:vertAlign w:val="superscript"/>
              </w:rPr>
              <w:t>b</w:t>
            </w:r>
            <w:r w:rsidRPr="00325C37">
              <w:rPr>
                <w:vertAlign w:val="superscript"/>
              </w:rPr>
              <w:t>)</w:t>
            </w:r>
          </w:p>
        </w:tc>
      </w:tr>
      <w:tr w:rsidR="00325C37" w:rsidRPr="00325C37" w:rsidTr="00325C37">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0</w:t>
            </w:r>
          </w:p>
        </w:tc>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11</w:t>
            </w:r>
            <w:r w:rsidRPr="00325C37">
              <w:rPr>
                <w:rFonts w:ascii="Cambria Math" w:hAnsi="Cambria Math" w:cs="Cambria Math"/>
              </w:rPr>
              <w:t>⋯</w:t>
            </w:r>
            <w:r w:rsidRPr="00325C37">
              <w:t>11</w:t>
            </w:r>
          </w:p>
        </w:tc>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00</w:t>
            </w:r>
            <w:r w:rsidRPr="00325C37">
              <w:rPr>
                <w:rFonts w:ascii="Cambria Math" w:hAnsi="Cambria Math" w:cs="Cambria Math"/>
              </w:rPr>
              <w:t>⋯</w:t>
            </w:r>
            <w:r w:rsidRPr="00325C37">
              <w:t>00</w:t>
            </w:r>
          </w:p>
        </w:tc>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w:t>
            </w:r>
          </w:p>
        </w:tc>
      </w:tr>
      <w:tr w:rsidR="00325C37" w:rsidRPr="00325C37" w:rsidTr="00325C37">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0</w:t>
            </w:r>
          </w:p>
        </w:tc>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11</w:t>
            </w:r>
            <w:r w:rsidRPr="00325C37">
              <w:rPr>
                <w:rFonts w:ascii="Cambria Math" w:hAnsi="Cambria Math" w:cs="Cambria Math"/>
              </w:rPr>
              <w:t>⋯</w:t>
            </w:r>
            <w:r w:rsidRPr="00325C37">
              <w:t>11</w:t>
            </w:r>
          </w:p>
        </w:tc>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00</w:t>
            </w:r>
            <w:r w:rsidRPr="00325C37">
              <w:rPr>
                <w:rFonts w:ascii="Cambria Math" w:hAnsi="Cambria Math" w:cs="Cambria Math"/>
              </w:rPr>
              <w:t>⋯</w:t>
            </w:r>
            <w:r w:rsidRPr="00325C37">
              <w:t>01</w:t>
            </w:r>
            <w:r w:rsidRPr="00325C37">
              <w:br/>
            </w:r>
            <w:r w:rsidRPr="00325C37">
              <w:rPr>
                <w:rFonts w:ascii="Cambria Math" w:hAnsi="Cambria Math" w:cs="Cambria Math"/>
              </w:rPr>
              <w:t>⋮</w:t>
            </w:r>
            <w:r w:rsidRPr="00325C37">
              <w:br/>
              <w:t>01</w:t>
            </w:r>
            <w:r w:rsidRPr="00325C37">
              <w:rPr>
                <w:rFonts w:ascii="Cambria Math" w:hAnsi="Cambria Math" w:cs="Cambria Math"/>
              </w:rPr>
              <w:t>⋯</w:t>
            </w:r>
            <w:r w:rsidRPr="00325C37">
              <w:t>11</w:t>
            </w:r>
          </w:p>
        </w:tc>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SNaN</w:t>
            </w:r>
          </w:p>
        </w:tc>
      </w:tr>
      <w:tr w:rsidR="00325C37" w:rsidRPr="00325C37" w:rsidTr="00325C37">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0</w:t>
            </w:r>
          </w:p>
        </w:tc>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11</w:t>
            </w:r>
            <w:r w:rsidRPr="00325C37">
              <w:rPr>
                <w:rFonts w:ascii="Cambria Math" w:hAnsi="Cambria Math" w:cs="Cambria Math"/>
              </w:rPr>
              <w:t>⋯</w:t>
            </w:r>
            <w:r w:rsidRPr="00325C37">
              <w:t>11</w:t>
            </w:r>
          </w:p>
        </w:tc>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1X</w:t>
            </w:r>
            <w:r w:rsidRPr="00325C37">
              <w:rPr>
                <w:rFonts w:ascii="Cambria Math" w:hAnsi="Cambria Math" w:cs="Cambria Math"/>
              </w:rPr>
              <w:t>⋯</w:t>
            </w:r>
            <w:r w:rsidRPr="00325C37">
              <w:t>XX</w:t>
            </w:r>
          </w:p>
        </w:tc>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QNaN</w:t>
            </w:r>
          </w:p>
        </w:tc>
      </w:tr>
      <w:tr w:rsidR="00325C37" w:rsidRPr="00325C37" w:rsidTr="00325C37">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1</w:t>
            </w:r>
          </w:p>
        </w:tc>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00</w:t>
            </w:r>
            <w:r w:rsidRPr="00325C37">
              <w:rPr>
                <w:rFonts w:ascii="Cambria Math" w:hAnsi="Cambria Math" w:cs="Cambria Math"/>
              </w:rPr>
              <w:t>⋯</w:t>
            </w:r>
            <w:r w:rsidRPr="00325C37">
              <w:t>00</w:t>
            </w:r>
          </w:p>
        </w:tc>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00</w:t>
            </w:r>
            <w:r w:rsidRPr="00325C37">
              <w:rPr>
                <w:rFonts w:ascii="Cambria Math" w:hAnsi="Cambria Math" w:cs="Cambria Math"/>
              </w:rPr>
              <w:t>⋯</w:t>
            </w:r>
            <w:r w:rsidRPr="00325C37">
              <w:t>00</w:t>
            </w:r>
          </w:p>
        </w:tc>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0</w:t>
            </w:r>
          </w:p>
        </w:tc>
      </w:tr>
      <w:tr w:rsidR="00325C37" w:rsidRPr="00325C37" w:rsidTr="00325C37">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1</w:t>
            </w:r>
          </w:p>
        </w:tc>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00</w:t>
            </w:r>
            <w:r w:rsidRPr="00325C37">
              <w:rPr>
                <w:rFonts w:ascii="Cambria Math" w:hAnsi="Cambria Math" w:cs="Cambria Math"/>
              </w:rPr>
              <w:t>⋯</w:t>
            </w:r>
            <w:r w:rsidRPr="00325C37">
              <w:t>00</w:t>
            </w:r>
          </w:p>
        </w:tc>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00</w:t>
            </w:r>
            <w:r w:rsidRPr="00325C37">
              <w:rPr>
                <w:rFonts w:ascii="Cambria Math" w:hAnsi="Cambria Math" w:cs="Cambria Math"/>
              </w:rPr>
              <w:t>⋯</w:t>
            </w:r>
            <w:r w:rsidRPr="00325C37">
              <w:t>01</w:t>
            </w:r>
            <w:r w:rsidRPr="00325C37">
              <w:br/>
            </w:r>
            <w:r w:rsidRPr="00325C37">
              <w:rPr>
                <w:rFonts w:ascii="Cambria Math" w:hAnsi="Cambria Math" w:cs="Cambria Math"/>
              </w:rPr>
              <w:t>⋮</w:t>
            </w:r>
            <w:r w:rsidRPr="00325C37">
              <w:br/>
              <w:t>11</w:t>
            </w:r>
            <w:r w:rsidRPr="00325C37">
              <w:rPr>
                <w:rFonts w:ascii="Cambria Math" w:hAnsi="Cambria Math" w:cs="Cambria Math"/>
              </w:rPr>
              <w:t>⋯</w:t>
            </w:r>
            <w:r w:rsidRPr="00325C37">
              <w:t>11</w:t>
            </w:r>
          </w:p>
        </w:tc>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Negative Denormalized Real</w:t>
            </w:r>
            <w:r w:rsidRPr="00325C37">
              <w:br/>
              <w:t>−0.</w:t>
            </w:r>
            <w:r w:rsidRPr="00325C37">
              <w:rPr>
                <w:i/>
                <w:iCs/>
              </w:rPr>
              <w:t>f</w:t>
            </w:r>
            <w:r w:rsidRPr="00325C37">
              <w:t> × 2</w:t>
            </w:r>
            <w:r w:rsidRPr="00325C37">
              <w:rPr>
                <w:vertAlign w:val="superscript"/>
              </w:rPr>
              <w:t>(−</w:t>
            </w:r>
            <w:r w:rsidRPr="00325C37">
              <w:rPr>
                <w:i/>
                <w:iCs/>
                <w:vertAlign w:val="superscript"/>
              </w:rPr>
              <w:t>b</w:t>
            </w:r>
            <w:r w:rsidRPr="00325C37">
              <w:rPr>
                <w:vertAlign w:val="superscript"/>
              </w:rPr>
              <w:t>+1)</w:t>
            </w:r>
          </w:p>
        </w:tc>
      </w:tr>
      <w:tr w:rsidR="00325C37" w:rsidRPr="00325C37" w:rsidTr="00325C37">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1</w:t>
            </w:r>
          </w:p>
        </w:tc>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00</w:t>
            </w:r>
            <w:r w:rsidRPr="00325C37">
              <w:rPr>
                <w:rFonts w:ascii="Cambria Math" w:hAnsi="Cambria Math" w:cs="Cambria Math"/>
              </w:rPr>
              <w:t>⋯</w:t>
            </w:r>
            <w:r w:rsidRPr="00325C37">
              <w:t>01</w:t>
            </w:r>
            <w:r w:rsidRPr="00325C37">
              <w:br/>
            </w:r>
            <w:r w:rsidRPr="00325C37">
              <w:rPr>
                <w:rFonts w:ascii="Cambria Math" w:hAnsi="Cambria Math" w:cs="Cambria Math"/>
              </w:rPr>
              <w:t>⋮</w:t>
            </w:r>
            <w:r w:rsidRPr="00325C37">
              <w:br/>
              <w:t>11</w:t>
            </w:r>
            <w:r w:rsidRPr="00325C37">
              <w:rPr>
                <w:rFonts w:ascii="Cambria Math" w:hAnsi="Cambria Math" w:cs="Cambria Math"/>
              </w:rPr>
              <w:t>⋯</w:t>
            </w:r>
            <w:r w:rsidRPr="00325C37">
              <w:t>10</w:t>
            </w:r>
          </w:p>
        </w:tc>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XX</w:t>
            </w:r>
            <w:r w:rsidRPr="00325C37">
              <w:rPr>
                <w:rFonts w:ascii="Cambria Math" w:hAnsi="Cambria Math" w:cs="Cambria Math"/>
              </w:rPr>
              <w:t>⋯</w:t>
            </w:r>
            <w:r w:rsidRPr="00325C37">
              <w:t>XX</w:t>
            </w:r>
          </w:p>
        </w:tc>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Negative Normalized Real</w:t>
            </w:r>
            <w:r w:rsidRPr="00325C37">
              <w:br/>
              <w:t>−1.</w:t>
            </w:r>
            <w:r w:rsidRPr="00325C37">
              <w:rPr>
                <w:i/>
                <w:iCs/>
              </w:rPr>
              <w:t>f</w:t>
            </w:r>
            <w:r w:rsidRPr="00325C37">
              <w:t> × 2</w:t>
            </w:r>
            <w:r w:rsidRPr="00325C37">
              <w:rPr>
                <w:vertAlign w:val="superscript"/>
              </w:rPr>
              <w:t>(</w:t>
            </w:r>
            <w:r w:rsidRPr="00325C37">
              <w:rPr>
                <w:i/>
                <w:iCs/>
                <w:vertAlign w:val="superscript"/>
              </w:rPr>
              <w:t>e</w:t>
            </w:r>
            <w:r w:rsidRPr="00325C37">
              <w:rPr>
                <w:vertAlign w:val="superscript"/>
              </w:rPr>
              <w:t>−</w:t>
            </w:r>
            <w:r w:rsidRPr="00325C37">
              <w:rPr>
                <w:i/>
                <w:iCs/>
                <w:vertAlign w:val="superscript"/>
              </w:rPr>
              <w:t>b</w:t>
            </w:r>
            <w:r w:rsidRPr="00325C37">
              <w:rPr>
                <w:vertAlign w:val="superscript"/>
              </w:rPr>
              <w:t>)</w:t>
            </w:r>
          </w:p>
        </w:tc>
      </w:tr>
      <w:tr w:rsidR="00325C37" w:rsidRPr="00325C37" w:rsidTr="00325C37">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1</w:t>
            </w:r>
          </w:p>
        </w:tc>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11</w:t>
            </w:r>
            <w:r w:rsidRPr="00325C37">
              <w:rPr>
                <w:rFonts w:ascii="Cambria Math" w:hAnsi="Cambria Math" w:cs="Cambria Math"/>
              </w:rPr>
              <w:t>⋯</w:t>
            </w:r>
            <w:r w:rsidRPr="00325C37">
              <w:t>11</w:t>
            </w:r>
          </w:p>
        </w:tc>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00</w:t>
            </w:r>
            <w:r w:rsidRPr="00325C37">
              <w:rPr>
                <w:rFonts w:ascii="Cambria Math" w:hAnsi="Cambria Math" w:cs="Cambria Math"/>
              </w:rPr>
              <w:t>⋯</w:t>
            </w:r>
            <w:r w:rsidRPr="00325C37">
              <w:t>00</w:t>
            </w:r>
          </w:p>
        </w:tc>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w:t>
            </w:r>
          </w:p>
        </w:tc>
      </w:tr>
      <w:tr w:rsidR="00325C37" w:rsidRPr="00325C37" w:rsidTr="00325C37">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1</w:t>
            </w:r>
          </w:p>
        </w:tc>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11</w:t>
            </w:r>
            <w:r w:rsidRPr="00325C37">
              <w:rPr>
                <w:rFonts w:ascii="Cambria Math" w:hAnsi="Cambria Math" w:cs="Cambria Math"/>
              </w:rPr>
              <w:t>⋯</w:t>
            </w:r>
            <w:r w:rsidRPr="00325C37">
              <w:t>11</w:t>
            </w:r>
          </w:p>
        </w:tc>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00</w:t>
            </w:r>
            <w:r w:rsidRPr="00325C37">
              <w:rPr>
                <w:rFonts w:ascii="Cambria Math" w:hAnsi="Cambria Math" w:cs="Cambria Math"/>
              </w:rPr>
              <w:t>⋯</w:t>
            </w:r>
            <w:r w:rsidRPr="00325C37">
              <w:t>01</w:t>
            </w:r>
            <w:r w:rsidRPr="00325C37">
              <w:br/>
            </w:r>
            <w:r w:rsidRPr="00325C37">
              <w:rPr>
                <w:rFonts w:ascii="Cambria Math" w:hAnsi="Cambria Math" w:cs="Cambria Math"/>
              </w:rPr>
              <w:t>⋮</w:t>
            </w:r>
            <w:r w:rsidRPr="00325C37">
              <w:br/>
              <w:t>01</w:t>
            </w:r>
            <w:r w:rsidRPr="00325C37">
              <w:rPr>
                <w:rFonts w:ascii="Cambria Math" w:hAnsi="Cambria Math" w:cs="Cambria Math"/>
              </w:rPr>
              <w:t>⋯</w:t>
            </w:r>
            <w:r w:rsidRPr="00325C37">
              <w:t>11</w:t>
            </w:r>
          </w:p>
        </w:tc>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SNaN</w:t>
            </w:r>
          </w:p>
        </w:tc>
      </w:tr>
      <w:tr w:rsidR="00325C37" w:rsidRPr="00325C37" w:rsidTr="00325C37">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1</w:t>
            </w:r>
          </w:p>
        </w:tc>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11</w:t>
            </w:r>
            <w:r w:rsidRPr="00325C37">
              <w:rPr>
                <w:rFonts w:ascii="Cambria Math" w:hAnsi="Cambria Math" w:cs="Cambria Math"/>
              </w:rPr>
              <w:t>⋯</w:t>
            </w:r>
            <w:r w:rsidRPr="00325C37">
              <w:t>11</w:t>
            </w:r>
          </w:p>
        </w:tc>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1X</w:t>
            </w:r>
            <w:r w:rsidRPr="00325C37">
              <w:rPr>
                <w:rFonts w:ascii="Cambria Math" w:hAnsi="Cambria Math" w:cs="Cambria Math"/>
              </w:rPr>
              <w:t>⋯</w:t>
            </w:r>
            <w:r w:rsidRPr="00325C37">
              <w:t>XX</w:t>
            </w:r>
          </w:p>
        </w:tc>
        <w:tc>
          <w:tcPr>
            <w:tcW w:w="0" w:type="auto"/>
            <w:tcBorders>
              <w:top w:val="single" w:sz="12" w:space="0" w:color="668866"/>
              <w:left w:val="single" w:sz="12" w:space="0" w:color="668866"/>
              <w:bottom w:val="single" w:sz="12" w:space="0" w:color="668866"/>
              <w:right w:val="single" w:sz="12" w:space="0" w:color="668866"/>
            </w:tcBorders>
            <w:tcMar>
              <w:top w:w="0" w:type="dxa"/>
              <w:left w:w="120" w:type="dxa"/>
              <w:bottom w:w="0" w:type="dxa"/>
              <w:right w:w="120" w:type="dxa"/>
            </w:tcMar>
            <w:vAlign w:val="center"/>
            <w:hideMark/>
          </w:tcPr>
          <w:p w:rsidR="00325C37" w:rsidRPr="00325C37" w:rsidRDefault="00325C37" w:rsidP="00325C37">
            <w:r w:rsidRPr="00325C37">
              <w:t>QNaN</w:t>
            </w:r>
          </w:p>
        </w:tc>
      </w:tr>
    </w:tbl>
    <w:p w:rsidR="00325C37" w:rsidRPr="00325C37" w:rsidRDefault="00325C37" w:rsidP="00325C37">
      <w:r w:rsidRPr="00325C37">
        <w:t>References</w:t>
      </w:r>
    </w:p>
    <w:p w:rsidR="00325C37" w:rsidRPr="00325C37" w:rsidRDefault="00325C37" w:rsidP="00325C37">
      <w:r w:rsidRPr="00325C37">
        <w:t>A lot of this stuff was observed from small programs I wrote to go back and forth between hex and floating point (</w:t>
      </w:r>
      <w:r w:rsidRPr="00325C37">
        <w:rPr>
          <w:i/>
          <w:iCs/>
        </w:rPr>
        <w:t>printf</w:t>
      </w:r>
      <w:r w:rsidRPr="00325C37">
        <w:t>-style), and to examine the results of various operations. The bulk of this material, however, was lifted from Stallings' book.</w:t>
      </w:r>
    </w:p>
    <w:p w:rsidR="00325C37" w:rsidRPr="00325C37" w:rsidRDefault="00325C37" w:rsidP="00325C37">
      <w:pPr>
        <w:numPr>
          <w:ilvl w:val="0"/>
          <w:numId w:val="3"/>
        </w:numPr>
      </w:pPr>
      <w:r w:rsidRPr="00325C37">
        <w:rPr>
          <w:i/>
          <w:iCs/>
        </w:rPr>
        <w:lastRenderedPageBreak/>
        <w:t>Computer Organization and Architecture</w:t>
      </w:r>
      <w:r w:rsidRPr="00325C37">
        <w:t>, William Stallings, pp. 222–234 Macmillan Publishing Company, ISBN 0-02-415480-6</w:t>
      </w:r>
    </w:p>
    <w:p w:rsidR="00325C37" w:rsidRPr="00325C37" w:rsidRDefault="00325C37" w:rsidP="00325C37">
      <w:pPr>
        <w:numPr>
          <w:ilvl w:val="0"/>
          <w:numId w:val="3"/>
        </w:numPr>
      </w:pPr>
      <w:r w:rsidRPr="00325C37">
        <w:t>IEEE Computer Society (1985), </w:t>
      </w:r>
      <w:r w:rsidRPr="00325C37">
        <w:rPr>
          <w:i/>
          <w:iCs/>
        </w:rPr>
        <w:t>IEEE Standard for Binary Floating-Point Arithmetic</w:t>
      </w:r>
      <w:r w:rsidRPr="00325C37">
        <w:t>, IEEE Std 754-1985.</w:t>
      </w:r>
    </w:p>
    <w:p w:rsidR="00325C37" w:rsidRPr="00325C37" w:rsidRDefault="00325C37" w:rsidP="00325C37">
      <w:pPr>
        <w:numPr>
          <w:ilvl w:val="0"/>
          <w:numId w:val="3"/>
        </w:numPr>
      </w:pPr>
      <w:r w:rsidRPr="00325C37">
        <w:rPr>
          <w:i/>
          <w:iCs/>
        </w:rPr>
        <w:t>Intel Architecture Software Developer's Manual, Volume 1: Basic Architecture</w:t>
      </w:r>
      <w:r w:rsidRPr="00325C37">
        <w:t>, (a PDF document downloaded from </w:t>
      </w:r>
      <w:hyperlink r:id="rId6" w:history="1">
        <w:r w:rsidRPr="00325C37">
          <w:rPr>
            <w:rStyle w:val="Hyperlink"/>
          </w:rPr>
          <w:t>intel.com</w:t>
        </w:r>
      </w:hyperlink>
      <w:r w:rsidRPr="00325C37">
        <w:t>).</w:t>
      </w:r>
    </w:p>
    <w:p w:rsidR="00325C37" w:rsidRPr="00325C37" w:rsidRDefault="00325C37" w:rsidP="00325C37">
      <w:r w:rsidRPr="00325C37">
        <w:t>See Also</w:t>
      </w:r>
    </w:p>
    <w:p w:rsidR="00325C37" w:rsidRPr="00325C37" w:rsidRDefault="00325C37" w:rsidP="00325C37">
      <w:pPr>
        <w:numPr>
          <w:ilvl w:val="0"/>
          <w:numId w:val="4"/>
        </w:numPr>
      </w:pPr>
      <w:hyperlink r:id="rId7" w:history="1">
        <w:r w:rsidRPr="00325C37">
          <w:rPr>
            <w:rStyle w:val="Hyperlink"/>
          </w:rPr>
          <w:t>IEEE Standards Site</w:t>
        </w:r>
      </w:hyperlink>
    </w:p>
    <w:p w:rsidR="00325C37" w:rsidRPr="00325C37" w:rsidRDefault="00325C37" w:rsidP="00325C37">
      <w:pPr>
        <w:numPr>
          <w:ilvl w:val="0"/>
          <w:numId w:val="4"/>
        </w:numPr>
      </w:pPr>
      <w:hyperlink r:id="rId8" w:history="1">
        <w:r w:rsidRPr="00325C37">
          <w:rPr>
            <w:rStyle w:val="Hyperlink"/>
          </w:rPr>
          <w:t>Comparing floating point numbers</w:t>
        </w:r>
      </w:hyperlink>
      <w:r w:rsidRPr="00325C37">
        <w:t>, Bruce Dawson. This is an excellent article on the traps, pitfalls and solutions for comparing floating point numbers. Hint – epsilon comparison is usually the </w:t>
      </w:r>
      <w:r w:rsidRPr="00325C37">
        <w:rPr>
          <w:i/>
          <w:iCs/>
        </w:rPr>
        <w:t>wrong</w:t>
      </w:r>
      <w:r w:rsidRPr="00325C37">
        <w:t> solution.</w:t>
      </w:r>
    </w:p>
    <w:p w:rsidR="00325C37" w:rsidRPr="00325C37" w:rsidRDefault="00325C37" w:rsidP="00325C37">
      <w:pPr>
        <w:numPr>
          <w:ilvl w:val="0"/>
          <w:numId w:val="4"/>
        </w:numPr>
      </w:pPr>
      <w:hyperlink r:id="rId9" w:history="1">
        <w:r w:rsidRPr="00325C37">
          <w:rPr>
            <w:rStyle w:val="Hyperlink"/>
          </w:rPr>
          <w:t>That's Not Normal – the Performance of Odd Floats</w:t>
        </w:r>
      </w:hyperlink>
      <w:r w:rsidRPr="00325C37">
        <w:t>, Bruce Dawson. This is another good article covering performance issues with IEEE specials on x86 architecture.</w:t>
      </w:r>
    </w:p>
    <w:p w:rsidR="00325C37" w:rsidRPr="00325C37" w:rsidRDefault="00325C37" w:rsidP="00325C37">
      <w:r w:rsidRPr="00325C37">
        <w:pict>
          <v:rect id="_x0000_i1026" style="width:0;height:1.5pt" o:hralign="center" o:hrstd="t" o:hr="t" fillcolor="#a0a0a0" stroked="f"/>
        </w:pict>
      </w:r>
    </w:p>
    <w:p w:rsidR="00325C37" w:rsidRPr="00325C37" w:rsidRDefault="00325C37" w:rsidP="00325C37">
      <w:r w:rsidRPr="00325C37">
        <w:t>© 2001–2016 </w:t>
      </w:r>
      <w:hyperlink r:id="rId10" w:history="1">
        <w:r w:rsidRPr="00325C37">
          <w:rPr>
            <w:rStyle w:val="Hyperlink"/>
          </w:rPr>
          <w:t>Steve Hollasch</w:t>
        </w:r>
      </w:hyperlink>
    </w:p>
    <w:p w:rsidR="00197B24" w:rsidRDefault="00197B24"/>
    <w:sectPr w:rsidR="00197B2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174456"/>
    <w:multiLevelType w:val="multilevel"/>
    <w:tmpl w:val="8E1E81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38B455D"/>
    <w:multiLevelType w:val="multilevel"/>
    <w:tmpl w:val="9774C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0E41E19"/>
    <w:multiLevelType w:val="multilevel"/>
    <w:tmpl w:val="D20E00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44D67E7"/>
    <w:multiLevelType w:val="multilevel"/>
    <w:tmpl w:val="C5CCB4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3NTIyNTeyMDM2MTdS0lEKTi0uzszPAykwrAUArKxBqiwAAAA="/>
  </w:docVars>
  <w:rsids>
    <w:rsidRoot w:val="00325C37"/>
    <w:rsid w:val="000C4A24"/>
    <w:rsid w:val="00197B24"/>
    <w:rsid w:val="00325C37"/>
    <w:rsid w:val="006B5B0C"/>
    <w:rsid w:val="00742075"/>
    <w:rsid w:val="009F7EB0"/>
    <w:rsid w:val="00A740A2"/>
    <w:rsid w:val="00E830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E84EDD"/>
  <w15:chartTrackingRefBased/>
  <w15:docId w15:val="{0DD1B12F-C0D9-4B29-AC4A-5A2C2B8BF5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25C3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25C37"/>
    <w:rPr>
      <w:color w:val="0563C1" w:themeColor="hyperlink"/>
      <w:u w:val="single"/>
    </w:rPr>
  </w:style>
  <w:style w:type="character" w:styleId="Mention">
    <w:name w:val="Mention"/>
    <w:basedOn w:val="DefaultParagraphFont"/>
    <w:uiPriority w:val="99"/>
    <w:semiHidden/>
    <w:unhideWhenUsed/>
    <w:rsid w:val="00325C37"/>
    <w:rPr>
      <w:color w:val="2B579A"/>
      <w:shd w:val="clear" w:color="auto" w:fill="E6E6E6"/>
    </w:rPr>
  </w:style>
  <w:style w:type="character" w:customStyle="1" w:styleId="Heading1Char">
    <w:name w:val="Heading 1 Char"/>
    <w:basedOn w:val="DefaultParagraphFont"/>
    <w:link w:val="Heading1"/>
    <w:uiPriority w:val="9"/>
    <w:rsid w:val="00325C37"/>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7269409">
      <w:bodyDiv w:val="1"/>
      <w:marLeft w:val="0"/>
      <w:marRight w:val="0"/>
      <w:marTop w:val="0"/>
      <w:marBottom w:val="0"/>
      <w:divBdr>
        <w:top w:val="none" w:sz="0" w:space="0" w:color="auto"/>
        <w:left w:val="none" w:sz="0" w:space="0" w:color="auto"/>
        <w:bottom w:val="none" w:sz="0" w:space="0" w:color="auto"/>
        <w:right w:val="none" w:sz="0" w:space="0" w:color="auto"/>
      </w:divBdr>
      <w:divsChild>
        <w:div w:id="1687554895">
          <w:marLeft w:val="0"/>
          <w:marRight w:val="0"/>
          <w:marTop w:val="240"/>
          <w:marBottom w:val="0"/>
          <w:divBdr>
            <w:top w:val="none" w:sz="0" w:space="0" w:color="auto"/>
            <w:left w:val="none" w:sz="0" w:space="0" w:color="auto"/>
            <w:bottom w:val="none" w:sz="0" w:space="0" w:color="auto"/>
            <w:right w:val="none" w:sz="0" w:space="0" w:color="auto"/>
          </w:divBdr>
        </w:div>
        <w:div w:id="227112261">
          <w:marLeft w:val="0"/>
          <w:marRight w:val="0"/>
          <w:marTop w:val="7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andomascii.wordpress.com/2012/02/25/comparing-floating-point-numbers-2012-edition/" TargetMode="External"/><Relationship Id="rId3" Type="http://schemas.openxmlformats.org/officeDocument/2006/relationships/settings" Target="settings.xml"/><Relationship Id="rId7" Type="http://schemas.openxmlformats.org/officeDocument/2006/relationships/hyperlink" Target="http://standards.ieee.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intel.com/" TargetMode="External"/><Relationship Id="rId11" Type="http://schemas.openxmlformats.org/officeDocument/2006/relationships/fontTable" Target="fontTable.xml"/><Relationship Id="rId5" Type="http://schemas.openxmlformats.org/officeDocument/2006/relationships/hyperlink" Target="mailto:steve@hollasch.net?Subject=IEEE%20Floating%20Point%20Page" TargetMode="External"/><Relationship Id="rId10" Type="http://schemas.openxmlformats.org/officeDocument/2006/relationships/hyperlink" Target="mailto:steve@hollasch.net?Subject=IEEE%20Floating%20Point%20Page" TargetMode="External"/><Relationship Id="rId4" Type="http://schemas.openxmlformats.org/officeDocument/2006/relationships/webSettings" Target="webSettings.xml"/><Relationship Id="rId9" Type="http://schemas.openxmlformats.org/officeDocument/2006/relationships/hyperlink" Target="https://randomascii.wordpress.com/2012/05/20/thats-not-normalthe-performance-of-odd-floa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3</TotalTime>
  <Pages>1</Pages>
  <Words>1860</Words>
  <Characters>10607</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odore Omtzigt</dc:creator>
  <cp:keywords/>
  <dc:description/>
  <cp:lastModifiedBy>Theodore Omtzigt</cp:lastModifiedBy>
  <cp:revision>3</cp:revision>
  <dcterms:created xsi:type="dcterms:W3CDTF">2017-05-08T21:24:00Z</dcterms:created>
  <dcterms:modified xsi:type="dcterms:W3CDTF">2017-05-09T00:17:00Z</dcterms:modified>
</cp:coreProperties>
</file>